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3EBCB" w14:textId="77777777" w:rsidR="00E31833" w:rsidRDefault="00E31833" w:rsidP="007C56AC">
      <w:pPr>
        <w:bidi w:val="0"/>
        <w:rPr>
          <w:noProof/>
          <w:rtl/>
        </w:rPr>
        <w:sectPr w:rsidR="00E31833"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5F7CD444" wp14:editId="52E80C71">
            <wp:simplePos x="0" y="0"/>
            <wp:positionH relativeFrom="column">
              <wp:posOffset>-911225</wp:posOffset>
            </wp:positionH>
            <wp:positionV relativeFrom="page">
              <wp:posOffset>3810</wp:posOffset>
            </wp:positionV>
            <wp:extent cx="7767320"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89B6B8" w14:textId="77777777" w:rsidR="00E31833" w:rsidRPr="00B22AFA" w:rsidRDefault="00E31833" w:rsidP="00B22AFA">
      <w:pPr>
        <w:bidi w:val="0"/>
        <w:rPr>
          <w:rtl/>
        </w:rPr>
      </w:pPr>
      <w:r>
        <w:rPr>
          <w:noProof/>
        </w:rPr>
        <mc:AlternateContent>
          <mc:Choice Requires="wps">
            <w:drawing>
              <wp:anchor distT="45720" distB="45720" distL="114300" distR="114300" simplePos="0" relativeHeight="251660288" behindDoc="0" locked="0" layoutInCell="1" allowOverlap="1" wp14:anchorId="2B323FCA" wp14:editId="41C60212">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4F6F796D" w14:textId="77777777" w:rsidR="00E31833" w:rsidRPr="00A6254B" w:rsidRDefault="00E31833"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2923CA5" w14:textId="77777777" w:rsidR="00E31833" w:rsidRPr="006F0562" w:rsidRDefault="00E31833">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323FCA"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" filled="f" stroked="f">
                <v:textbox>
                  <w:txbxContent>
                    <w:p w14:paraId="4F6F796D" w14:textId="77777777" w:rsidR="00E31833" w:rsidRPr="00A6254B" w:rsidRDefault="00E31833"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2923CA5" w14:textId="77777777" w:rsidR="00E31833" w:rsidRPr="006F0562" w:rsidRDefault="00E31833">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644A56A3" wp14:editId="12EA8CD9">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213380DF" w14:textId="77777777" w:rsidR="00E31833" w:rsidRDefault="00E31833"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4B2A2E4F" wp14:editId="2C3F5F7F">
                <wp:simplePos x="0" y="0"/>
                <wp:positionH relativeFrom="column">
                  <wp:posOffset>10583</wp:posOffset>
                </wp:positionH>
                <wp:positionV relativeFrom="paragraph">
                  <wp:posOffset>171450</wp:posOffset>
                </wp:positionV>
                <wp:extent cx="6061710" cy="5128683"/>
                <wp:effectExtent l="19050" t="19050" r="15240" b="15240"/>
                <wp:wrapNone/>
                <wp:docPr id="33" name="Rectangle 33"/>
                <wp:cNvGraphicFramePr/>
                <a:graphic xmlns:a="http://schemas.openxmlformats.org/drawingml/2006/main">
                  <a:graphicData uri="http://schemas.microsoft.com/office/word/2010/wordprocessingShape">
                    <wps:wsp>
                      <wps:cNvSpPr/>
                      <wps:spPr>
                        <a:xfrm>
                          <a:off x="0" y="0"/>
                          <a:ext cx="6061710" cy="5128683"/>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739F1C" id="Rectangle 33" o:spid="_x0000_s1026" style="position:absolute;margin-left:.85pt;margin-top:13.5pt;width:477.3pt;height:40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" filled="f" strokecolor="#7f5f00 [1607]" strokeweight="3pt"/>
            </w:pict>
          </mc:Fallback>
        </mc:AlternateContent>
      </w:r>
    </w:p>
    <w:p w14:paraId="4FE39E30" w14:textId="77777777" w:rsidR="00E31833" w:rsidRPr="007952AF" w:rsidRDefault="00E31833"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6A387399" w14:textId="77777777" w:rsidR="00E31833" w:rsidRPr="007952AF" w:rsidRDefault="00E31833"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12B79E75" w14:textId="77777777" w:rsidR="00E31833" w:rsidRPr="00E429A2" w:rsidRDefault="00E31833" w:rsidP="00E429A2">
      <w:pPr>
        <w:rPr>
          <w:b/>
          <w:bCs/>
          <w:sz w:val="36"/>
          <w:szCs w:val="36"/>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bookmarkEnd w:id="1"/>
      <w:r w:rsidRPr="003960D2">
        <w:rPr>
          <w:sz w:val="36"/>
          <w:szCs w:val="36"/>
        </w:rPr>
        <w:t xml:space="preserve"> </w:t>
      </w:r>
    </w:p>
    <w:p w14:paraId="2946BB3B" w14:textId="77777777" w:rsidR="00E31833" w:rsidRPr="00E429A2" w:rsidRDefault="00E31833" w:rsidP="00957DF7">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E429A2">
          <w:rPr>
            <w:sz w:val="36"/>
            <w:szCs w:val="36"/>
          </w:rPr>
          <w:t>https://github.com/moustafashahin122</w:t>
        </w:r>
      </w:hyperlink>
      <w:r w:rsidRPr="00E429A2">
        <w:rPr>
          <w:rFonts w:hint="cs"/>
          <w:sz w:val="36"/>
          <w:szCs w:val="36"/>
        </w:rPr>
        <w:t xml:space="preserve"> </w:t>
      </w:r>
      <w:r w:rsidRPr="00E429A2">
        <w:rPr>
          <w:rFonts w:hint="cs"/>
          <w:rtl/>
        </w:rPr>
        <w:t xml:space="preserve"> </w:t>
      </w:r>
    </w:p>
    <w:p w14:paraId="1989A046" w14:textId="77777777" w:rsidR="00E31833" w:rsidRPr="00461E16" w:rsidRDefault="00E31833" w:rsidP="00957DF7">
      <w:pPr>
        <w:rPr>
          <w:sz w:val="36"/>
          <w:szCs w:val="36"/>
          <w:rtl/>
        </w:rPr>
      </w:pPr>
      <w:r>
        <w:rPr>
          <w:rFonts w:hint="cs"/>
          <w:b/>
          <w:bCs/>
          <w:sz w:val="36"/>
          <w:szCs w:val="36"/>
          <w:rtl/>
          <w:lang w:bidi="ar-EG"/>
        </w:rPr>
        <w:t xml:space="preserve">وعلى </w:t>
      </w:r>
      <w:r>
        <w:rPr>
          <w:b/>
          <w:bCs/>
          <w:sz w:val="36"/>
          <w:szCs w:val="36"/>
          <w:lang w:val="en-US" w:bidi="ar-EG"/>
        </w:rPr>
        <w:t>Archive</w:t>
      </w:r>
      <w:r w:rsidRPr="00461E16">
        <w:rPr>
          <w:b/>
          <w:bCs/>
          <w:sz w:val="36"/>
          <w:szCs w:val="36"/>
          <w:rtl/>
        </w:rPr>
        <w:br/>
      </w:r>
      <w:hyperlink r:id="rId10" w:history="1">
        <w:r w:rsidRPr="00E429A2">
          <w:rPr>
            <w:sz w:val="36"/>
            <w:szCs w:val="36"/>
          </w:rPr>
          <w:t>https://archive.org/search.php?query=openbooksinarabic&amp;sin</w:t>
        </w:r>
        <w:r w:rsidRPr="00E429A2">
          <w:rPr>
            <w:sz w:val="36"/>
            <w:szCs w:val="36"/>
            <w:rtl/>
          </w:rPr>
          <w:t>=</w:t>
        </w:r>
      </w:hyperlink>
    </w:p>
    <w:p w14:paraId="4FD66F1A" w14:textId="77777777" w:rsidR="00E31833" w:rsidRPr="007952AF" w:rsidRDefault="00E31833"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707111D5" w14:textId="77777777" w:rsidR="00E31833" w:rsidRPr="007952AF" w:rsidRDefault="00E31833" w:rsidP="00CF62B7">
      <w:pPr>
        <w:rPr>
          <w:sz w:val="36"/>
          <w:szCs w:val="36"/>
          <w:rtl/>
        </w:rPr>
      </w:pPr>
    </w:p>
    <w:p w14:paraId="3CC60CF8" w14:textId="77777777" w:rsidR="00E31833" w:rsidRPr="007952AF" w:rsidRDefault="00E31833" w:rsidP="00CF62B7">
      <w:pPr>
        <w:rPr>
          <w:sz w:val="36"/>
          <w:szCs w:val="36"/>
        </w:rPr>
      </w:pPr>
    </w:p>
    <w:p w14:paraId="14EC51D9" w14:textId="77777777" w:rsidR="00E31833" w:rsidRDefault="00E31833">
      <w:pPr>
        <w:bidi w:val="0"/>
        <w:rPr>
          <w:rtl/>
          <w:lang w:bidi="ar"/>
        </w:rPr>
      </w:pPr>
      <w:r>
        <w:rPr>
          <w:rtl/>
          <w:lang w:bidi="ar"/>
        </w:rPr>
        <w:br w:type="page"/>
      </w:r>
    </w:p>
    <w:p w14:paraId="490CBDCF" w14:textId="77777777" w:rsidR="00E31833" w:rsidRDefault="00E31833"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163F59F7" wp14:editId="176B0F81">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01956"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" filled="f" strokecolor="#7f5f00 [1607]" strokeweight="3pt"/>
            </w:pict>
          </mc:Fallback>
        </mc:AlternateContent>
      </w:r>
    </w:p>
    <w:p w14:paraId="08DA8F16" w14:textId="77777777" w:rsidR="00E31833" w:rsidRPr="00257DF9" w:rsidRDefault="00E31833"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43AFED26" w14:textId="77777777" w:rsidR="00E31833" w:rsidRPr="009406BE" w:rsidRDefault="00E31833" w:rsidP="008E08EE">
      <w:pPr>
        <w:pStyle w:val="ListParagraph"/>
        <w:numPr>
          <w:ilvl w:val="0"/>
          <w:numId w:val="1"/>
        </w:numPr>
        <w:rPr>
          <w:sz w:val="36"/>
          <w:szCs w:val="36"/>
        </w:rPr>
      </w:pPr>
    </w:p>
    <w:p w14:paraId="4F29A072" w14:textId="77777777" w:rsidR="00E31833" w:rsidRDefault="00E31833" w:rsidP="00CF62B7">
      <w:pPr>
        <w:rPr>
          <w:rtl/>
          <w:lang w:bidi="ar"/>
        </w:rPr>
      </w:pPr>
    </w:p>
    <w:p w14:paraId="0AFD26DC" w14:textId="77777777" w:rsidR="00E31833" w:rsidRPr="00145D3D" w:rsidRDefault="00E31833" w:rsidP="00145D3D">
      <w:pPr>
        <w:rPr>
          <w:rtl/>
          <w:lang w:bidi="ar"/>
        </w:rPr>
      </w:pPr>
    </w:p>
    <w:p w14:paraId="2CC8798D" w14:textId="77777777" w:rsidR="00E31833" w:rsidRPr="00145D3D" w:rsidRDefault="00E31833" w:rsidP="00145D3D">
      <w:pPr>
        <w:rPr>
          <w:rtl/>
          <w:lang w:bidi="ar"/>
        </w:rPr>
      </w:pPr>
    </w:p>
    <w:p w14:paraId="21EBCF78" w14:textId="77777777" w:rsidR="00E31833" w:rsidRPr="00145D3D" w:rsidRDefault="00E31833" w:rsidP="00145D3D">
      <w:pPr>
        <w:rPr>
          <w:rtl/>
          <w:lang w:bidi="ar"/>
        </w:rPr>
      </w:pPr>
    </w:p>
    <w:p w14:paraId="6E82FFBD" w14:textId="77777777" w:rsidR="00E31833" w:rsidRPr="00145D3D" w:rsidRDefault="00E31833" w:rsidP="00145D3D">
      <w:pPr>
        <w:rPr>
          <w:rtl/>
          <w:lang w:bidi="ar"/>
        </w:rPr>
      </w:pPr>
    </w:p>
    <w:p w14:paraId="3299EB00" w14:textId="77777777" w:rsidR="00E31833" w:rsidRPr="00145D3D" w:rsidRDefault="00E31833" w:rsidP="00145D3D">
      <w:pPr>
        <w:rPr>
          <w:rtl/>
          <w:lang w:bidi="ar"/>
        </w:rPr>
      </w:pPr>
    </w:p>
    <w:p w14:paraId="55D923DC" w14:textId="77777777" w:rsidR="00E31833" w:rsidRPr="00145D3D" w:rsidRDefault="00E31833" w:rsidP="00145D3D">
      <w:pPr>
        <w:rPr>
          <w:rtl/>
          <w:lang w:bidi="ar"/>
        </w:rPr>
      </w:pPr>
    </w:p>
    <w:p w14:paraId="064185FE" w14:textId="77777777" w:rsidR="00E31833" w:rsidRPr="00145D3D" w:rsidRDefault="00E31833" w:rsidP="00145D3D">
      <w:pPr>
        <w:rPr>
          <w:rtl/>
          <w:lang w:bidi="ar"/>
        </w:rPr>
      </w:pPr>
    </w:p>
    <w:p w14:paraId="1ABE174D" w14:textId="77777777" w:rsidR="00E31833" w:rsidRPr="00145D3D" w:rsidRDefault="00E31833" w:rsidP="00145D3D">
      <w:pPr>
        <w:rPr>
          <w:rtl/>
          <w:lang w:bidi="ar"/>
        </w:rPr>
      </w:pPr>
    </w:p>
    <w:p w14:paraId="09909707" w14:textId="77777777" w:rsidR="00E31833" w:rsidRPr="00145D3D" w:rsidRDefault="00E31833" w:rsidP="00145D3D">
      <w:pPr>
        <w:rPr>
          <w:rtl/>
          <w:lang w:bidi="ar"/>
        </w:rPr>
      </w:pPr>
    </w:p>
    <w:p w14:paraId="0AFEA7E9" w14:textId="77777777" w:rsidR="00E31833" w:rsidRPr="00145D3D" w:rsidRDefault="00E31833" w:rsidP="00145D3D">
      <w:pPr>
        <w:rPr>
          <w:rtl/>
          <w:lang w:bidi="ar"/>
        </w:rPr>
      </w:pPr>
    </w:p>
    <w:p w14:paraId="667C4A3E" w14:textId="77777777" w:rsidR="00E31833" w:rsidRPr="00145D3D" w:rsidRDefault="00E31833" w:rsidP="00145D3D">
      <w:pPr>
        <w:rPr>
          <w:rtl/>
          <w:lang w:bidi="ar"/>
        </w:rPr>
      </w:pPr>
    </w:p>
    <w:p w14:paraId="493919FE" w14:textId="77777777" w:rsidR="00E31833" w:rsidRPr="00145D3D" w:rsidRDefault="00E31833" w:rsidP="00145D3D">
      <w:pPr>
        <w:rPr>
          <w:rtl/>
          <w:lang w:bidi="ar"/>
        </w:rPr>
      </w:pPr>
    </w:p>
    <w:p w14:paraId="2EA70D93" w14:textId="77777777" w:rsidR="00E31833" w:rsidRPr="00145D3D" w:rsidRDefault="00E31833" w:rsidP="00145D3D">
      <w:pPr>
        <w:rPr>
          <w:rtl/>
          <w:lang w:bidi="ar"/>
        </w:rPr>
      </w:pPr>
    </w:p>
    <w:p w14:paraId="59C0943F" w14:textId="77777777" w:rsidR="00E31833" w:rsidRPr="00145D3D" w:rsidRDefault="00E31833" w:rsidP="00145D3D">
      <w:pPr>
        <w:rPr>
          <w:rtl/>
          <w:lang w:bidi="ar"/>
        </w:rPr>
      </w:pPr>
    </w:p>
    <w:p w14:paraId="4C04188A" w14:textId="77777777" w:rsidR="00E31833" w:rsidRPr="00145D3D" w:rsidRDefault="00E31833" w:rsidP="00145D3D">
      <w:pPr>
        <w:rPr>
          <w:rtl/>
          <w:lang w:bidi="ar"/>
        </w:rPr>
      </w:pPr>
    </w:p>
    <w:p w14:paraId="542E564D" w14:textId="77777777" w:rsidR="00E31833" w:rsidRPr="00145D3D" w:rsidRDefault="00E31833" w:rsidP="00145D3D">
      <w:pPr>
        <w:rPr>
          <w:rtl/>
          <w:lang w:bidi="ar"/>
        </w:rPr>
      </w:pPr>
    </w:p>
    <w:p w14:paraId="10B19E98" w14:textId="77777777" w:rsidR="00E31833" w:rsidRDefault="00E31833" w:rsidP="00145D3D">
      <w:pPr>
        <w:rPr>
          <w:rtl/>
          <w:lang w:bidi="ar"/>
        </w:rPr>
      </w:pPr>
    </w:p>
    <w:p w14:paraId="091DDFCD" w14:textId="77777777" w:rsidR="00E31833" w:rsidRDefault="00E31833">
      <w:pPr>
        <w:bidi w:val="0"/>
        <w:rPr>
          <w:lang w:bidi="ar"/>
        </w:rPr>
      </w:pPr>
      <w:r>
        <w:rPr>
          <w:lang w:bidi="ar"/>
        </w:rPr>
        <w:br w:type="page"/>
      </w:r>
    </w:p>
    <w:p w14:paraId="5A1F5FE3" w14:textId="77777777" w:rsidR="00E31833" w:rsidRPr="006F0C59" w:rsidRDefault="00E31833" w:rsidP="006F0C59">
      <w:pPr>
        <w:ind w:right="1440"/>
        <w:rPr>
          <w:rFonts w:eastAsiaTheme="minorEastAsia" w:cstheme="minorBidi"/>
          <w:sz w:val="22"/>
          <w:szCs w:val="22"/>
          <w:rtl/>
          <w:lang w:val="en-US"/>
        </w:rPr>
      </w:pPr>
    </w:p>
    <w:p w14:paraId="00AE6BF3" w14:textId="77777777" w:rsidR="00E31833" w:rsidRPr="006F0C59" w:rsidRDefault="00E31833"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w:t>
      </w:r>
      <w:bookmarkStart w:id="2" w:name="OLE_LINK3"/>
      <w:r w:rsidRPr="006F0C59">
        <w:rPr>
          <w:rFonts w:eastAsiaTheme="minorEastAsia" w:cstheme="minorBidi"/>
          <w:b/>
          <w:bCs/>
          <w:sz w:val="32"/>
          <w:szCs w:val="32"/>
          <w:rtl/>
          <w:lang w:val="en-US"/>
        </w:rPr>
        <w:t>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bookmarkEnd w:id="2"/>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xml:space="preserve">، واكتشف البراهين </w:t>
      </w:r>
      <w:r>
        <w:rPr>
          <w:rFonts w:eastAsiaTheme="minorEastAsia" w:cstheme="minorBidi" w:hint="cs"/>
          <w:b/>
          <w:bCs/>
          <w:sz w:val="32"/>
          <w:szCs w:val="32"/>
          <w:rtl/>
          <w:lang w:val="en-US"/>
        </w:rPr>
        <w:t>جديدة</w:t>
      </w:r>
      <w:r w:rsidRPr="006F0C59">
        <w:rPr>
          <w:rFonts w:eastAsiaTheme="minorEastAsia" w:cstheme="minorBidi"/>
          <w:b/>
          <w:bCs/>
          <w:sz w:val="32"/>
          <w:szCs w:val="32"/>
          <w:rtl/>
          <w:lang w:val="en-US"/>
        </w:rPr>
        <w:t>. هل الفرضية ضرورية؟ هل العكس صحيح؟ ماذا يحدث في الحالة الخاصة؟ ماذا عن الحالات المتطرفة؟ أين يستخدم الاثبات الفرضية؟ "</w:t>
      </w:r>
    </w:p>
    <w:p w14:paraId="3E6FECA5" w14:textId="77777777" w:rsidR="00E31833" w:rsidRPr="006F0C59" w:rsidRDefault="00E31833" w:rsidP="006F0C59">
      <w:pPr>
        <w:ind w:left="6930"/>
        <w:contextualSpacing/>
        <w:rPr>
          <w:sz w:val="28"/>
          <w:szCs w:val="28"/>
        </w:rPr>
      </w:pPr>
      <w:r w:rsidRPr="006F0C59">
        <w:rPr>
          <w:sz w:val="28"/>
          <w:szCs w:val="28"/>
          <w:rtl/>
        </w:rPr>
        <w:t>بول هالموس</w:t>
      </w:r>
    </w:p>
    <w:p w14:paraId="66D64597" w14:textId="77777777" w:rsidR="00E31833" w:rsidRPr="006F0C59" w:rsidRDefault="00E31833" w:rsidP="006F0C59">
      <w:pPr>
        <w:ind w:left="990" w:right="1440"/>
        <w:rPr>
          <w:rFonts w:eastAsiaTheme="minorEastAsia" w:cstheme="minorBidi"/>
          <w:sz w:val="32"/>
          <w:szCs w:val="32"/>
          <w:rtl/>
          <w:lang w:val="en-US"/>
        </w:rPr>
      </w:pPr>
    </w:p>
    <w:p w14:paraId="45389A61" w14:textId="77777777" w:rsidR="00E31833" w:rsidRPr="006F0C59" w:rsidRDefault="00E3183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278763FD" w14:textId="77777777" w:rsidR="00E31833" w:rsidRPr="006F0C59" w:rsidRDefault="00E31833" w:rsidP="006F0C59">
      <w:pPr>
        <w:ind w:left="6930"/>
        <w:contextualSpacing/>
        <w:rPr>
          <w:sz w:val="28"/>
          <w:szCs w:val="28"/>
        </w:rPr>
      </w:pPr>
      <w:r w:rsidRPr="006F0C59">
        <w:rPr>
          <w:sz w:val="28"/>
          <w:szCs w:val="28"/>
          <w:rtl/>
        </w:rPr>
        <w:t>ألبرت أينشتاين</w:t>
      </w:r>
    </w:p>
    <w:p w14:paraId="1013B834" w14:textId="77777777" w:rsidR="00E31833" w:rsidRPr="006F0C59" w:rsidRDefault="00E31833" w:rsidP="006F0C59">
      <w:pPr>
        <w:ind w:left="990" w:right="1440"/>
        <w:rPr>
          <w:rFonts w:eastAsiaTheme="minorEastAsia" w:cstheme="minorBidi"/>
          <w:sz w:val="32"/>
          <w:szCs w:val="32"/>
          <w:rtl/>
          <w:lang w:val="en-US"/>
        </w:rPr>
      </w:pPr>
    </w:p>
    <w:p w14:paraId="5F8E6DD1" w14:textId="77777777" w:rsidR="00E31833" w:rsidRPr="006F0C59" w:rsidRDefault="00E3183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7617DD57" w14:textId="77777777" w:rsidR="00E31833" w:rsidRPr="006F0C59" w:rsidRDefault="00E31833" w:rsidP="006F0C59">
      <w:pPr>
        <w:ind w:left="6930"/>
        <w:contextualSpacing/>
        <w:rPr>
          <w:sz w:val="28"/>
          <w:szCs w:val="28"/>
        </w:rPr>
      </w:pPr>
      <w:r w:rsidRPr="006F0C59">
        <w:rPr>
          <w:sz w:val="28"/>
          <w:szCs w:val="28"/>
          <w:rtl/>
        </w:rPr>
        <w:t>دانيكا ماكيلار</w:t>
      </w:r>
    </w:p>
    <w:p w14:paraId="0C933A76" w14:textId="77777777" w:rsidR="00E31833" w:rsidRPr="006F0C59" w:rsidRDefault="00E31833" w:rsidP="006F0C59">
      <w:pPr>
        <w:ind w:left="990" w:right="1440"/>
        <w:rPr>
          <w:rFonts w:eastAsiaTheme="minorEastAsia" w:cstheme="minorBidi"/>
          <w:sz w:val="32"/>
          <w:szCs w:val="32"/>
          <w:rtl/>
          <w:lang w:val="en-US"/>
        </w:rPr>
      </w:pPr>
    </w:p>
    <w:p w14:paraId="07366B0E" w14:textId="77777777" w:rsidR="00E31833" w:rsidRPr="006F0C59" w:rsidRDefault="00E3183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4DB5B5AD" w14:textId="77777777" w:rsidR="00E31833" w:rsidRPr="006F0C59" w:rsidRDefault="00E31833" w:rsidP="006F0C59">
      <w:pPr>
        <w:ind w:left="6930"/>
        <w:contextualSpacing/>
        <w:rPr>
          <w:sz w:val="28"/>
          <w:szCs w:val="28"/>
        </w:rPr>
      </w:pPr>
      <w:r w:rsidRPr="006F0C59">
        <w:rPr>
          <w:sz w:val="28"/>
          <w:szCs w:val="28"/>
          <w:rtl/>
        </w:rPr>
        <w:t>فيليب ج. ديفيس</w:t>
      </w:r>
    </w:p>
    <w:p w14:paraId="4F079386" w14:textId="77777777" w:rsidR="00E31833" w:rsidRPr="006F0C59" w:rsidRDefault="00E31833" w:rsidP="006F0C59">
      <w:pPr>
        <w:ind w:left="990" w:right="1440"/>
        <w:rPr>
          <w:rFonts w:eastAsiaTheme="minorEastAsia" w:cstheme="minorBidi"/>
          <w:sz w:val="32"/>
          <w:szCs w:val="32"/>
          <w:rtl/>
          <w:lang w:val="en-US"/>
        </w:rPr>
      </w:pPr>
    </w:p>
    <w:p w14:paraId="70B3682C" w14:textId="77777777" w:rsidR="00E31833" w:rsidRPr="006F0C59" w:rsidRDefault="00E3183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2DB060CA" w14:textId="77777777" w:rsidR="00E31833" w:rsidRPr="006F0C59" w:rsidRDefault="00E31833"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627DE226" w14:textId="77777777" w:rsidR="00E31833" w:rsidRDefault="00E31833" w:rsidP="00406233">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1259B18F" w14:textId="77777777" w:rsidR="00E31833" w:rsidRDefault="00E31833" w:rsidP="00406233">
      <w:pPr>
        <w:pStyle w:val="TOC1"/>
        <w:bidi/>
        <w:rPr>
          <w:rFonts w:eastAsiaTheme="minorEastAsia" w:cstheme="minorBidi"/>
          <w:color w:val="auto"/>
          <w:sz w:val="22"/>
          <w:szCs w:val="22"/>
          <w:lang w:val="en-US"/>
        </w:rPr>
      </w:pPr>
      <w:hyperlink w:anchor="_Toc129983337" w:history="1">
        <w:r w:rsidRPr="00135BE3">
          <w:rPr>
            <w:rStyle w:val="Hyperlink"/>
            <w:rtl/>
          </w:rPr>
          <w:t>الفصل 0</w:t>
        </w:r>
        <w:r>
          <w:rPr>
            <w:webHidden/>
          </w:rPr>
          <w:tab/>
        </w:r>
        <w:r>
          <w:rPr>
            <w:webHidden/>
          </w:rPr>
          <w:fldChar w:fldCharType="begin"/>
        </w:r>
        <w:r>
          <w:rPr>
            <w:webHidden/>
          </w:rPr>
          <w:instrText xml:space="preserve"> PAGEREF _Toc129983337 \h </w:instrText>
        </w:r>
        <w:r>
          <w:rPr>
            <w:webHidden/>
          </w:rPr>
        </w:r>
        <w:r>
          <w:rPr>
            <w:webHidden/>
          </w:rPr>
          <w:fldChar w:fldCharType="separate"/>
        </w:r>
        <w:r>
          <w:rPr>
            <w:webHidden/>
            <w:rtl/>
            <w:lang w:bidi="ar"/>
          </w:rPr>
          <w:t>1</w:t>
        </w:r>
        <w:r>
          <w:rPr>
            <w:webHidden/>
          </w:rPr>
          <w:fldChar w:fldCharType="end"/>
        </w:r>
      </w:hyperlink>
    </w:p>
    <w:p w14:paraId="15FD880E" w14:textId="77777777" w:rsidR="00E31833" w:rsidRDefault="00E31833" w:rsidP="00406233">
      <w:pPr>
        <w:pStyle w:val="TOC2"/>
        <w:rPr>
          <w:rFonts w:eastAsiaTheme="minorEastAsia" w:cstheme="minorBidi"/>
          <w:b w:val="0"/>
          <w:bCs w:val="0"/>
          <w:sz w:val="22"/>
          <w:szCs w:val="22"/>
          <w:lang w:val="en-US" w:bidi="ar-SA"/>
        </w:rPr>
      </w:pPr>
      <w:hyperlink w:anchor="_Toc129983338" w:history="1">
        <w:r w:rsidRPr="00135BE3">
          <w:rPr>
            <w:rStyle w:val="Hyperlink"/>
            <w:rtl/>
          </w:rPr>
          <w:t>عن هذا المشروع</w:t>
        </w:r>
        <w:r>
          <w:rPr>
            <w:webHidden/>
          </w:rPr>
          <w:tab/>
        </w:r>
        <w:r>
          <w:rPr>
            <w:webHidden/>
          </w:rPr>
          <w:fldChar w:fldCharType="begin"/>
        </w:r>
        <w:r>
          <w:rPr>
            <w:webHidden/>
          </w:rPr>
          <w:instrText xml:space="preserve"> PAGEREF _Toc129983338 \h </w:instrText>
        </w:r>
        <w:r>
          <w:rPr>
            <w:webHidden/>
          </w:rPr>
        </w:r>
        <w:r>
          <w:rPr>
            <w:webHidden/>
          </w:rPr>
          <w:fldChar w:fldCharType="separate"/>
        </w:r>
        <w:r>
          <w:rPr>
            <w:webHidden/>
            <w:rtl/>
            <w:lang w:bidi="ar"/>
          </w:rPr>
          <w:t>1</w:t>
        </w:r>
        <w:r>
          <w:rPr>
            <w:webHidden/>
          </w:rPr>
          <w:fldChar w:fldCharType="end"/>
        </w:r>
      </w:hyperlink>
    </w:p>
    <w:p w14:paraId="3A59310A"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39" w:history="1">
        <w:r w:rsidRPr="00135BE3">
          <w:rPr>
            <w:rStyle w:val="Hyperlink"/>
            <w:noProof/>
            <w:rtl/>
            <w:lang w:bidi="ar-EG"/>
          </w:rPr>
          <w:t>تكريس الكتاب</w:t>
        </w:r>
        <w:r>
          <w:rPr>
            <w:noProof/>
            <w:webHidden/>
          </w:rPr>
          <w:tab/>
        </w:r>
        <w:r>
          <w:rPr>
            <w:noProof/>
            <w:webHidden/>
          </w:rPr>
          <w:fldChar w:fldCharType="begin"/>
        </w:r>
        <w:r>
          <w:rPr>
            <w:noProof/>
            <w:webHidden/>
          </w:rPr>
          <w:instrText xml:space="preserve"> PAGEREF _Toc129983339 \h </w:instrText>
        </w:r>
        <w:r>
          <w:rPr>
            <w:noProof/>
            <w:webHidden/>
          </w:rPr>
        </w:r>
        <w:r>
          <w:rPr>
            <w:noProof/>
            <w:webHidden/>
          </w:rPr>
          <w:fldChar w:fldCharType="separate"/>
        </w:r>
        <w:r>
          <w:rPr>
            <w:noProof/>
            <w:webHidden/>
            <w:rtl/>
            <w:lang w:bidi="ar"/>
          </w:rPr>
          <w:t>3</w:t>
        </w:r>
        <w:r>
          <w:rPr>
            <w:noProof/>
            <w:webHidden/>
          </w:rPr>
          <w:fldChar w:fldCharType="end"/>
        </w:r>
      </w:hyperlink>
    </w:p>
    <w:p w14:paraId="0ABB3011"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0" w:history="1">
        <w:r w:rsidRPr="00135BE3">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29983340 \h </w:instrText>
        </w:r>
        <w:r>
          <w:rPr>
            <w:noProof/>
            <w:webHidden/>
          </w:rPr>
        </w:r>
        <w:r>
          <w:rPr>
            <w:noProof/>
            <w:webHidden/>
          </w:rPr>
          <w:fldChar w:fldCharType="separate"/>
        </w:r>
        <w:r>
          <w:rPr>
            <w:noProof/>
            <w:webHidden/>
            <w:rtl/>
            <w:lang w:bidi="ar"/>
          </w:rPr>
          <w:t>3</w:t>
        </w:r>
        <w:r>
          <w:rPr>
            <w:noProof/>
            <w:webHidden/>
          </w:rPr>
          <w:fldChar w:fldCharType="end"/>
        </w:r>
      </w:hyperlink>
    </w:p>
    <w:p w14:paraId="4A2FB113"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1" w:history="1">
        <w:r w:rsidRPr="00135BE3">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29983341 \h </w:instrText>
        </w:r>
        <w:r>
          <w:rPr>
            <w:noProof/>
            <w:webHidden/>
          </w:rPr>
        </w:r>
        <w:r>
          <w:rPr>
            <w:noProof/>
            <w:webHidden/>
          </w:rPr>
          <w:fldChar w:fldCharType="separate"/>
        </w:r>
        <w:r>
          <w:rPr>
            <w:noProof/>
            <w:webHidden/>
            <w:rtl/>
            <w:lang w:bidi="ar"/>
          </w:rPr>
          <w:t>3</w:t>
        </w:r>
        <w:r>
          <w:rPr>
            <w:noProof/>
            <w:webHidden/>
          </w:rPr>
          <w:fldChar w:fldCharType="end"/>
        </w:r>
      </w:hyperlink>
    </w:p>
    <w:p w14:paraId="22A908E2"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2" w:history="1">
        <w:r w:rsidRPr="00135BE3">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29983342 \h </w:instrText>
        </w:r>
        <w:r>
          <w:rPr>
            <w:noProof/>
            <w:webHidden/>
          </w:rPr>
        </w:r>
        <w:r>
          <w:rPr>
            <w:noProof/>
            <w:webHidden/>
          </w:rPr>
          <w:fldChar w:fldCharType="separate"/>
        </w:r>
        <w:r>
          <w:rPr>
            <w:noProof/>
            <w:webHidden/>
            <w:rtl/>
            <w:lang w:bidi="ar"/>
          </w:rPr>
          <w:t>5</w:t>
        </w:r>
        <w:r>
          <w:rPr>
            <w:noProof/>
            <w:webHidden/>
          </w:rPr>
          <w:fldChar w:fldCharType="end"/>
        </w:r>
      </w:hyperlink>
    </w:p>
    <w:p w14:paraId="49C69DEB" w14:textId="77777777" w:rsidR="00E31833" w:rsidRDefault="00E31833" w:rsidP="00406233">
      <w:pPr>
        <w:pStyle w:val="TOC1"/>
        <w:bidi/>
        <w:rPr>
          <w:rFonts w:eastAsiaTheme="minorEastAsia" w:cstheme="minorBidi"/>
          <w:color w:val="auto"/>
          <w:sz w:val="22"/>
          <w:szCs w:val="22"/>
          <w:lang w:val="en-US"/>
        </w:rPr>
      </w:pPr>
      <w:hyperlink w:anchor="_Toc129983343" w:history="1">
        <w:r w:rsidRPr="00135BE3">
          <w:rPr>
            <w:rStyle w:val="Hyperlink"/>
            <w:rtl/>
          </w:rPr>
          <w:t>الفصل 1</w:t>
        </w:r>
        <w:r>
          <w:rPr>
            <w:webHidden/>
          </w:rPr>
          <w:tab/>
        </w:r>
        <w:r>
          <w:rPr>
            <w:webHidden/>
          </w:rPr>
          <w:fldChar w:fldCharType="begin"/>
        </w:r>
        <w:r>
          <w:rPr>
            <w:webHidden/>
          </w:rPr>
          <w:instrText xml:space="preserve"> PAGEREF _Toc129983343 \h </w:instrText>
        </w:r>
        <w:r>
          <w:rPr>
            <w:webHidden/>
          </w:rPr>
        </w:r>
        <w:r>
          <w:rPr>
            <w:webHidden/>
          </w:rPr>
          <w:fldChar w:fldCharType="separate"/>
        </w:r>
        <w:r>
          <w:rPr>
            <w:webHidden/>
            <w:rtl/>
            <w:lang w:bidi="ar"/>
          </w:rPr>
          <w:t>6</w:t>
        </w:r>
        <w:r>
          <w:rPr>
            <w:webHidden/>
          </w:rPr>
          <w:fldChar w:fldCharType="end"/>
        </w:r>
      </w:hyperlink>
    </w:p>
    <w:p w14:paraId="63A515B6" w14:textId="77777777" w:rsidR="00E31833" w:rsidRDefault="00E31833" w:rsidP="00406233">
      <w:pPr>
        <w:pStyle w:val="TOC2"/>
        <w:rPr>
          <w:rFonts w:eastAsiaTheme="minorEastAsia" w:cstheme="minorBidi"/>
          <w:b w:val="0"/>
          <w:bCs w:val="0"/>
          <w:sz w:val="22"/>
          <w:szCs w:val="22"/>
          <w:lang w:val="en-US" w:bidi="ar-SA"/>
        </w:rPr>
      </w:pPr>
      <w:hyperlink w:anchor="_Toc129983344" w:history="1">
        <w:r w:rsidRPr="00135BE3">
          <w:rPr>
            <w:rStyle w:val="Hyperlink"/>
            <w:rtl/>
          </w:rPr>
          <w:t>الزوايا والخطوط المتوازية ومتوازيات الأضلاع</w:t>
        </w:r>
        <w:r>
          <w:rPr>
            <w:webHidden/>
          </w:rPr>
          <w:tab/>
        </w:r>
        <w:r>
          <w:rPr>
            <w:webHidden/>
          </w:rPr>
          <w:fldChar w:fldCharType="begin"/>
        </w:r>
        <w:r>
          <w:rPr>
            <w:webHidden/>
          </w:rPr>
          <w:instrText xml:space="preserve"> PAGEREF _Toc129983344 \h </w:instrText>
        </w:r>
        <w:r>
          <w:rPr>
            <w:webHidden/>
          </w:rPr>
        </w:r>
        <w:r>
          <w:rPr>
            <w:webHidden/>
          </w:rPr>
          <w:fldChar w:fldCharType="separate"/>
        </w:r>
        <w:r>
          <w:rPr>
            <w:webHidden/>
            <w:rtl/>
            <w:lang w:bidi="ar"/>
          </w:rPr>
          <w:t>6</w:t>
        </w:r>
        <w:r>
          <w:rPr>
            <w:webHidden/>
          </w:rPr>
          <w:fldChar w:fldCharType="end"/>
        </w:r>
      </w:hyperlink>
    </w:p>
    <w:p w14:paraId="4F3EE30C"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5" w:history="1">
        <w:r w:rsidRPr="00135BE3">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29983345 \h </w:instrText>
        </w:r>
        <w:r>
          <w:rPr>
            <w:noProof/>
            <w:webHidden/>
          </w:rPr>
        </w:r>
        <w:r>
          <w:rPr>
            <w:noProof/>
            <w:webHidden/>
          </w:rPr>
          <w:fldChar w:fldCharType="separate"/>
        </w:r>
        <w:r>
          <w:rPr>
            <w:noProof/>
            <w:webHidden/>
            <w:rtl/>
            <w:lang w:bidi="ar"/>
          </w:rPr>
          <w:t>6</w:t>
        </w:r>
        <w:r>
          <w:rPr>
            <w:noProof/>
            <w:webHidden/>
          </w:rPr>
          <w:fldChar w:fldCharType="end"/>
        </w:r>
      </w:hyperlink>
    </w:p>
    <w:p w14:paraId="3A992DD5"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6" w:history="1">
        <w:r w:rsidRPr="00135BE3">
          <w:rPr>
            <w:rStyle w:val="Hyperlink"/>
            <w:noProof/>
            <w:rtl/>
            <w:lang w:bidi="ar-EG"/>
          </w:rPr>
          <w:t>1-2󠄀 المسلمات والموضوعات الأصلية (كما ذكرها إقليدس)</w:t>
        </w:r>
        <w:r>
          <w:rPr>
            <w:noProof/>
            <w:webHidden/>
          </w:rPr>
          <w:tab/>
        </w:r>
        <w:r>
          <w:rPr>
            <w:noProof/>
            <w:webHidden/>
          </w:rPr>
          <w:fldChar w:fldCharType="begin"/>
        </w:r>
        <w:r>
          <w:rPr>
            <w:noProof/>
            <w:webHidden/>
          </w:rPr>
          <w:instrText xml:space="preserve"> PAGEREF _Toc129983346 \h </w:instrText>
        </w:r>
        <w:r>
          <w:rPr>
            <w:noProof/>
            <w:webHidden/>
          </w:rPr>
        </w:r>
        <w:r>
          <w:rPr>
            <w:noProof/>
            <w:webHidden/>
          </w:rPr>
          <w:fldChar w:fldCharType="separate"/>
        </w:r>
        <w:r>
          <w:rPr>
            <w:noProof/>
            <w:webHidden/>
            <w:rtl/>
            <w:lang w:bidi="ar"/>
          </w:rPr>
          <w:t>16</w:t>
        </w:r>
        <w:r>
          <w:rPr>
            <w:noProof/>
            <w:webHidden/>
          </w:rPr>
          <w:fldChar w:fldCharType="end"/>
        </w:r>
      </w:hyperlink>
    </w:p>
    <w:p w14:paraId="2180227E"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7" w:history="1">
        <w:r w:rsidRPr="00135BE3">
          <w:rPr>
            <w:rStyle w:val="Hyperlink"/>
            <w:noProof/>
            <w:rtl/>
            <w:lang w:bidi="ar-EG"/>
          </w:rPr>
          <w:t>1-3󠄀 الموضوعات (بعد التحديث)</w:t>
        </w:r>
        <w:r>
          <w:rPr>
            <w:noProof/>
            <w:webHidden/>
          </w:rPr>
          <w:tab/>
        </w:r>
        <w:r>
          <w:rPr>
            <w:noProof/>
            <w:webHidden/>
          </w:rPr>
          <w:fldChar w:fldCharType="begin"/>
        </w:r>
        <w:r>
          <w:rPr>
            <w:noProof/>
            <w:webHidden/>
          </w:rPr>
          <w:instrText xml:space="preserve"> PAGEREF _Toc129983347 \h </w:instrText>
        </w:r>
        <w:r>
          <w:rPr>
            <w:noProof/>
            <w:webHidden/>
          </w:rPr>
        </w:r>
        <w:r>
          <w:rPr>
            <w:noProof/>
            <w:webHidden/>
          </w:rPr>
          <w:fldChar w:fldCharType="separate"/>
        </w:r>
        <w:r>
          <w:rPr>
            <w:noProof/>
            <w:webHidden/>
            <w:rtl/>
            <w:lang w:bidi="ar"/>
          </w:rPr>
          <w:t>16</w:t>
        </w:r>
        <w:r>
          <w:rPr>
            <w:noProof/>
            <w:webHidden/>
          </w:rPr>
          <w:fldChar w:fldCharType="end"/>
        </w:r>
      </w:hyperlink>
    </w:p>
    <w:p w14:paraId="4BB7F4A5"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8" w:history="1">
        <w:r w:rsidRPr="00135BE3">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29983348 \h </w:instrText>
        </w:r>
        <w:r>
          <w:rPr>
            <w:noProof/>
            <w:webHidden/>
          </w:rPr>
        </w:r>
        <w:r>
          <w:rPr>
            <w:noProof/>
            <w:webHidden/>
          </w:rPr>
          <w:fldChar w:fldCharType="separate"/>
        </w:r>
        <w:r>
          <w:rPr>
            <w:noProof/>
            <w:webHidden/>
            <w:rtl/>
            <w:lang w:bidi="ar"/>
          </w:rPr>
          <w:t>21</w:t>
        </w:r>
        <w:r>
          <w:rPr>
            <w:noProof/>
            <w:webHidden/>
          </w:rPr>
          <w:fldChar w:fldCharType="end"/>
        </w:r>
      </w:hyperlink>
    </w:p>
    <w:p w14:paraId="6B31329C"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49" w:history="1">
        <w:r w:rsidRPr="00135BE3">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29983349 \h </w:instrText>
        </w:r>
        <w:r>
          <w:rPr>
            <w:noProof/>
            <w:webHidden/>
          </w:rPr>
        </w:r>
        <w:r>
          <w:rPr>
            <w:noProof/>
            <w:webHidden/>
          </w:rPr>
          <w:fldChar w:fldCharType="separate"/>
        </w:r>
        <w:r>
          <w:rPr>
            <w:noProof/>
            <w:webHidden/>
            <w:rtl/>
            <w:lang w:bidi="ar"/>
          </w:rPr>
          <w:t>63</w:t>
        </w:r>
        <w:r>
          <w:rPr>
            <w:noProof/>
            <w:webHidden/>
          </w:rPr>
          <w:fldChar w:fldCharType="end"/>
        </w:r>
      </w:hyperlink>
    </w:p>
    <w:p w14:paraId="596F6E40"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0" w:history="1">
        <w:r w:rsidRPr="00135BE3">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29983350 \h </w:instrText>
        </w:r>
        <w:r>
          <w:rPr>
            <w:noProof/>
            <w:webHidden/>
          </w:rPr>
        </w:r>
        <w:r>
          <w:rPr>
            <w:noProof/>
            <w:webHidden/>
          </w:rPr>
          <w:fldChar w:fldCharType="separate"/>
        </w:r>
        <w:r>
          <w:rPr>
            <w:noProof/>
            <w:webHidden/>
            <w:rtl/>
            <w:lang w:bidi="ar"/>
          </w:rPr>
          <w:t>100</w:t>
        </w:r>
        <w:r>
          <w:rPr>
            <w:noProof/>
            <w:webHidden/>
          </w:rPr>
          <w:fldChar w:fldCharType="end"/>
        </w:r>
      </w:hyperlink>
    </w:p>
    <w:p w14:paraId="22E57687"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1" w:history="1">
        <w:r w:rsidRPr="00135BE3">
          <w:rPr>
            <w:rStyle w:val="Hyperlink"/>
            <w:noProof/>
            <w:rtl/>
            <w:lang w:bidi="ar-EG"/>
          </w:rPr>
          <w:t>تمارين الفصل 1.</w:t>
        </w:r>
        <w:r>
          <w:rPr>
            <w:noProof/>
            <w:webHidden/>
          </w:rPr>
          <w:tab/>
        </w:r>
        <w:r>
          <w:rPr>
            <w:noProof/>
            <w:webHidden/>
          </w:rPr>
          <w:fldChar w:fldCharType="begin"/>
        </w:r>
        <w:r>
          <w:rPr>
            <w:noProof/>
            <w:webHidden/>
          </w:rPr>
          <w:instrText xml:space="preserve"> PAGEREF _Toc129983351 \h </w:instrText>
        </w:r>
        <w:r>
          <w:rPr>
            <w:noProof/>
            <w:webHidden/>
          </w:rPr>
        </w:r>
        <w:r>
          <w:rPr>
            <w:noProof/>
            <w:webHidden/>
          </w:rPr>
          <w:fldChar w:fldCharType="separate"/>
        </w:r>
        <w:r>
          <w:rPr>
            <w:noProof/>
            <w:webHidden/>
            <w:rtl/>
            <w:lang w:bidi="ar"/>
          </w:rPr>
          <w:t>101</w:t>
        </w:r>
        <w:r>
          <w:rPr>
            <w:noProof/>
            <w:webHidden/>
          </w:rPr>
          <w:fldChar w:fldCharType="end"/>
        </w:r>
      </w:hyperlink>
    </w:p>
    <w:p w14:paraId="5800D463" w14:textId="77777777" w:rsidR="00E31833" w:rsidRDefault="00E31833" w:rsidP="00406233">
      <w:pPr>
        <w:pStyle w:val="TOC1"/>
        <w:bidi/>
        <w:rPr>
          <w:rFonts w:eastAsiaTheme="minorEastAsia" w:cstheme="minorBidi"/>
          <w:color w:val="auto"/>
          <w:sz w:val="22"/>
          <w:szCs w:val="22"/>
          <w:lang w:val="en-US"/>
        </w:rPr>
      </w:pPr>
      <w:hyperlink w:anchor="_Toc129983352" w:history="1">
        <w:r w:rsidRPr="00135BE3">
          <w:rPr>
            <w:rStyle w:val="Hyperlink"/>
            <w:rtl/>
          </w:rPr>
          <w:t>الفصل</w:t>
        </w:r>
        <w:r w:rsidRPr="00135BE3">
          <w:rPr>
            <w:rStyle w:val="Hyperlink"/>
            <w:rtl/>
          </w:rPr>
          <w:t xml:space="preserve"> </w:t>
        </w:r>
        <w:r w:rsidRPr="00135BE3">
          <w:rPr>
            <w:rStyle w:val="Hyperlink"/>
            <w:rtl/>
          </w:rPr>
          <w:t>3</w:t>
        </w:r>
        <w:r>
          <w:rPr>
            <w:webHidden/>
          </w:rPr>
          <w:tab/>
        </w:r>
        <w:r>
          <w:rPr>
            <w:webHidden/>
          </w:rPr>
          <w:fldChar w:fldCharType="begin"/>
        </w:r>
        <w:r>
          <w:rPr>
            <w:webHidden/>
          </w:rPr>
          <w:instrText xml:space="preserve"> PAGEREF _Toc129983352 \h </w:instrText>
        </w:r>
        <w:r>
          <w:rPr>
            <w:webHidden/>
          </w:rPr>
        </w:r>
        <w:r>
          <w:rPr>
            <w:webHidden/>
          </w:rPr>
          <w:fldChar w:fldCharType="separate"/>
        </w:r>
        <w:r>
          <w:rPr>
            <w:webHidden/>
            <w:rtl/>
            <w:lang w:bidi="ar"/>
          </w:rPr>
          <w:t>104</w:t>
        </w:r>
        <w:r>
          <w:rPr>
            <w:webHidden/>
          </w:rPr>
          <w:fldChar w:fldCharType="end"/>
        </w:r>
      </w:hyperlink>
    </w:p>
    <w:p w14:paraId="32E0AE69" w14:textId="77777777" w:rsidR="00E31833" w:rsidRDefault="00E31833" w:rsidP="00406233">
      <w:pPr>
        <w:pStyle w:val="TOC2"/>
        <w:rPr>
          <w:rFonts w:eastAsiaTheme="minorEastAsia" w:cstheme="minorBidi"/>
          <w:b w:val="0"/>
          <w:bCs w:val="0"/>
          <w:sz w:val="22"/>
          <w:szCs w:val="22"/>
          <w:lang w:val="en-US" w:bidi="ar-SA"/>
        </w:rPr>
      </w:pPr>
      <w:hyperlink w:anchor="_Toc129983353" w:history="1">
        <w:r w:rsidRPr="00135BE3">
          <w:rPr>
            <w:rStyle w:val="Hyperlink"/>
            <w:rtl/>
          </w:rPr>
          <w:t>الدوائر</w:t>
        </w:r>
        <w:r>
          <w:rPr>
            <w:webHidden/>
          </w:rPr>
          <w:tab/>
        </w:r>
        <w:r>
          <w:rPr>
            <w:webHidden/>
          </w:rPr>
          <w:fldChar w:fldCharType="begin"/>
        </w:r>
        <w:r>
          <w:rPr>
            <w:webHidden/>
          </w:rPr>
          <w:instrText xml:space="preserve"> PAGEREF _Toc129983353 \h </w:instrText>
        </w:r>
        <w:r>
          <w:rPr>
            <w:webHidden/>
          </w:rPr>
        </w:r>
        <w:r>
          <w:rPr>
            <w:webHidden/>
          </w:rPr>
          <w:fldChar w:fldCharType="separate"/>
        </w:r>
        <w:r>
          <w:rPr>
            <w:webHidden/>
            <w:rtl/>
            <w:lang w:bidi="ar"/>
          </w:rPr>
          <w:t>104</w:t>
        </w:r>
        <w:r>
          <w:rPr>
            <w:webHidden/>
          </w:rPr>
          <w:fldChar w:fldCharType="end"/>
        </w:r>
      </w:hyperlink>
    </w:p>
    <w:p w14:paraId="708FC0D1"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4" w:history="1">
        <w:r w:rsidRPr="00135BE3">
          <w:rPr>
            <w:rStyle w:val="Hyperlink"/>
            <w:noProof/>
            <w:rtl/>
            <w:lang w:bidi="ar-EG"/>
          </w:rPr>
          <w:t>3-1󠄀 التعريفات</w:t>
        </w:r>
        <w:r>
          <w:rPr>
            <w:noProof/>
            <w:webHidden/>
          </w:rPr>
          <w:tab/>
        </w:r>
        <w:r>
          <w:rPr>
            <w:noProof/>
            <w:webHidden/>
          </w:rPr>
          <w:fldChar w:fldCharType="begin"/>
        </w:r>
        <w:r>
          <w:rPr>
            <w:noProof/>
            <w:webHidden/>
          </w:rPr>
          <w:instrText xml:space="preserve"> PAGEREF _Toc129983354 \h </w:instrText>
        </w:r>
        <w:r>
          <w:rPr>
            <w:noProof/>
            <w:webHidden/>
          </w:rPr>
        </w:r>
        <w:r>
          <w:rPr>
            <w:noProof/>
            <w:webHidden/>
          </w:rPr>
          <w:fldChar w:fldCharType="separate"/>
        </w:r>
        <w:r>
          <w:rPr>
            <w:noProof/>
            <w:webHidden/>
            <w:rtl/>
            <w:lang w:bidi="ar"/>
          </w:rPr>
          <w:t>104</w:t>
        </w:r>
        <w:r>
          <w:rPr>
            <w:noProof/>
            <w:webHidden/>
          </w:rPr>
          <w:fldChar w:fldCharType="end"/>
        </w:r>
      </w:hyperlink>
    </w:p>
    <w:p w14:paraId="55E5077D"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5" w:history="1">
        <w:r w:rsidRPr="00135BE3">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29983355 \h </w:instrText>
        </w:r>
        <w:r>
          <w:rPr>
            <w:noProof/>
            <w:webHidden/>
          </w:rPr>
        </w:r>
        <w:r>
          <w:rPr>
            <w:noProof/>
            <w:webHidden/>
          </w:rPr>
          <w:fldChar w:fldCharType="separate"/>
        </w:r>
        <w:r>
          <w:rPr>
            <w:noProof/>
            <w:webHidden/>
            <w:rtl/>
            <w:lang w:bidi="ar"/>
          </w:rPr>
          <w:t>109</w:t>
        </w:r>
        <w:r>
          <w:rPr>
            <w:noProof/>
            <w:webHidden/>
          </w:rPr>
          <w:fldChar w:fldCharType="end"/>
        </w:r>
      </w:hyperlink>
    </w:p>
    <w:p w14:paraId="4E5D2019"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6" w:history="1">
        <w:r w:rsidRPr="00135BE3">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29983356 \h </w:instrText>
        </w:r>
        <w:r>
          <w:rPr>
            <w:noProof/>
            <w:webHidden/>
          </w:rPr>
        </w:r>
        <w:r>
          <w:rPr>
            <w:noProof/>
            <w:webHidden/>
          </w:rPr>
          <w:fldChar w:fldCharType="separate"/>
        </w:r>
        <w:r>
          <w:rPr>
            <w:noProof/>
            <w:webHidden/>
            <w:rtl/>
            <w:lang w:bidi="ar"/>
          </w:rPr>
          <w:t>169</w:t>
        </w:r>
        <w:r>
          <w:rPr>
            <w:noProof/>
            <w:webHidden/>
          </w:rPr>
          <w:fldChar w:fldCharType="end"/>
        </w:r>
      </w:hyperlink>
    </w:p>
    <w:p w14:paraId="65A5492E"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57" w:history="1">
        <w:r w:rsidRPr="00135BE3">
          <w:rPr>
            <w:rStyle w:val="Hyperlink"/>
            <w:noProof/>
            <w:rtl/>
            <w:lang w:bidi="ar-EG"/>
          </w:rPr>
          <w:t>تمارين الفصل 3</w:t>
        </w:r>
        <w:r>
          <w:rPr>
            <w:noProof/>
            <w:webHidden/>
          </w:rPr>
          <w:tab/>
        </w:r>
        <w:r>
          <w:rPr>
            <w:noProof/>
            <w:webHidden/>
          </w:rPr>
          <w:fldChar w:fldCharType="begin"/>
        </w:r>
        <w:r>
          <w:rPr>
            <w:noProof/>
            <w:webHidden/>
          </w:rPr>
          <w:instrText xml:space="preserve"> PAGEREF _Toc129983357 \h </w:instrText>
        </w:r>
        <w:r>
          <w:rPr>
            <w:noProof/>
            <w:webHidden/>
          </w:rPr>
        </w:r>
        <w:r>
          <w:rPr>
            <w:noProof/>
            <w:webHidden/>
          </w:rPr>
          <w:fldChar w:fldCharType="separate"/>
        </w:r>
        <w:r>
          <w:rPr>
            <w:noProof/>
            <w:webHidden/>
            <w:rtl/>
            <w:lang w:bidi="ar"/>
          </w:rPr>
          <w:t>170</w:t>
        </w:r>
        <w:r>
          <w:rPr>
            <w:noProof/>
            <w:webHidden/>
          </w:rPr>
          <w:fldChar w:fldCharType="end"/>
        </w:r>
      </w:hyperlink>
    </w:p>
    <w:p w14:paraId="10F54B58" w14:textId="77777777" w:rsidR="00E31833" w:rsidRDefault="00E31833" w:rsidP="00406233">
      <w:pPr>
        <w:pStyle w:val="TOC1"/>
        <w:bidi/>
        <w:rPr>
          <w:rFonts w:eastAsiaTheme="minorEastAsia" w:cstheme="minorBidi"/>
          <w:color w:val="auto"/>
          <w:sz w:val="22"/>
          <w:szCs w:val="22"/>
          <w:lang w:val="en-US"/>
        </w:rPr>
      </w:pPr>
      <w:hyperlink w:anchor="_Toc129983358" w:history="1">
        <w:r w:rsidRPr="00135BE3">
          <w:rPr>
            <w:rStyle w:val="Hyperlink"/>
            <w:rtl/>
            <w:lang w:bidi="ar-EG"/>
          </w:rPr>
          <w:t>الفصل 4</w:t>
        </w:r>
        <w:r>
          <w:rPr>
            <w:webHidden/>
          </w:rPr>
          <w:tab/>
        </w:r>
        <w:r>
          <w:rPr>
            <w:webHidden/>
          </w:rPr>
          <w:fldChar w:fldCharType="begin"/>
        </w:r>
        <w:r>
          <w:rPr>
            <w:webHidden/>
          </w:rPr>
          <w:instrText xml:space="preserve"> PAGEREF _Toc129983358 \h </w:instrText>
        </w:r>
        <w:r>
          <w:rPr>
            <w:webHidden/>
          </w:rPr>
        </w:r>
        <w:r>
          <w:rPr>
            <w:webHidden/>
          </w:rPr>
          <w:fldChar w:fldCharType="separate"/>
        </w:r>
        <w:r>
          <w:rPr>
            <w:webHidden/>
            <w:rtl/>
            <w:lang w:bidi="ar"/>
          </w:rPr>
          <w:t>174</w:t>
        </w:r>
        <w:r>
          <w:rPr>
            <w:webHidden/>
          </w:rPr>
          <w:fldChar w:fldCharType="end"/>
        </w:r>
      </w:hyperlink>
    </w:p>
    <w:p w14:paraId="2D583C72" w14:textId="77777777" w:rsidR="00E31833" w:rsidRDefault="00E31833" w:rsidP="00406233">
      <w:pPr>
        <w:pStyle w:val="TOC2"/>
        <w:rPr>
          <w:rFonts w:eastAsiaTheme="minorEastAsia" w:cstheme="minorBidi"/>
          <w:b w:val="0"/>
          <w:bCs w:val="0"/>
          <w:sz w:val="22"/>
          <w:szCs w:val="22"/>
          <w:lang w:val="en-US" w:bidi="ar-SA"/>
        </w:rPr>
      </w:pPr>
      <w:hyperlink w:anchor="_Toc129983359" w:history="1">
        <w:r w:rsidRPr="00135BE3">
          <w:rPr>
            <w:rStyle w:val="Hyperlink"/>
            <w:rtl/>
          </w:rPr>
          <w:t>الإدراج والإحاطة</w:t>
        </w:r>
        <w:r>
          <w:rPr>
            <w:webHidden/>
          </w:rPr>
          <w:tab/>
        </w:r>
        <w:r>
          <w:rPr>
            <w:webHidden/>
          </w:rPr>
          <w:fldChar w:fldCharType="begin"/>
        </w:r>
        <w:r>
          <w:rPr>
            <w:webHidden/>
          </w:rPr>
          <w:instrText xml:space="preserve"> PAGEREF _Toc129983359 \h </w:instrText>
        </w:r>
        <w:r>
          <w:rPr>
            <w:webHidden/>
          </w:rPr>
        </w:r>
        <w:r>
          <w:rPr>
            <w:webHidden/>
          </w:rPr>
          <w:fldChar w:fldCharType="separate"/>
        </w:r>
        <w:r>
          <w:rPr>
            <w:webHidden/>
            <w:rtl/>
            <w:lang w:bidi="ar"/>
          </w:rPr>
          <w:t>174</w:t>
        </w:r>
        <w:r>
          <w:rPr>
            <w:webHidden/>
          </w:rPr>
          <w:fldChar w:fldCharType="end"/>
        </w:r>
      </w:hyperlink>
    </w:p>
    <w:p w14:paraId="2D13B436"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60" w:history="1">
        <w:r w:rsidRPr="00135BE3">
          <w:rPr>
            <w:rStyle w:val="Hyperlink"/>
            <w:noProof/>
            <w:rtl/>
            <w:lang w:bidi="ar-EG"/>
          </w:rPr>
          <w:t>4-1</w:t>
        </w:r>
        <w:r w:rsidRPr="00135BE3">
          <w:rPr>
            <w:rStyle w:val="Hyperlink"/>
            <w:noProof/>
            <w:lang w:bidi="ar-EG"/>
          </w:rPr>
          <w:t xml:space="preserve"> </w:t>
        </w:r>
        <w:r w:rsidRPr="00135BE3">
          <w:rPr>
            <w:rStyle w:val="Hyperlink"/>
            <w:noProof/>
            <w:rtl/>
            <w:lang w:bidi="ar-EG"/>
          </w:rPr>
          <w:t>التعريفات</w:t>
        </w:r>
        <w:r>
          <w:rPr>
            <w:noProof/>
            <w:webHidden/>
          </w:rPr>
          <w:tab/>
        </w:r>
        <w:r>
          <w:rPr>
            <w:noProof/>
            <w:webHidden/>
          </w:rPr>
          <w:fldChar w:fldCharType="begin"/>
        </w:r>
        <w:r>
          <w:rPr>
            <w:noProof/>
            <w:webHidden/>
          </w:rPr>
          <w:instrText xml:space="preserve"> PAGEREF _Toc129983360 \h </w:instrText>
        </w:r>
        <w:r>
          <w:rPr>
            <w:noProof/>
            <w:webHidden/>
          </w:rPr>
        </w:r>
        <w:r>
          <w:rPr>
            <w:noProof/>
            <w:webHidden/>
          </w:rPr>
          <w:fldChar w:fldCharType="separate"/>
        </w:r>
        <w:r>
          <w:rPr>
            <w:noProof/>
            <w:webHidden/>
            <w:rtl/>
            <w:lang w:bidi="ar"/>
          </w:rPr>
          <w:t>174</w:t>
        </w:r>
        <w:r>
          <w:rPr>
            <w:noProof/>
            <w:webHidden/>
          </w:rPr>
          <w:fldChar w:fldCharType="end"/>
        </w:r>
      </w:hyperlink>
    </w:p>
    <w:p w14:paraId="67F54A71" w14:textId="77777777" w:rsidR="00E31833" w:rsidRDefault="00E31833" w:rsidP="00406233">
      <w:pPr>
        <w:pStyle w:val="TOC3"/>
        <w:tabs>
          <w:tab w:val="right" w:leader="dot" w:pos="9350"/>
        </w:tabs>
        <w:rPr>
          <w:rFonts w:eastAsiaTheme="minorEastAsia" w:cstheme="minorBidi"/>
          <w:noProof/>
          <w:sz w:val="22"/>
          <w:szCs w:val="22"/>
          <w:lang w:val="en-US"/>
        </w:rPr>
      </w:pPr>
      <w:hyperlink w:anchor="_Toc129983361" w:history="1">
        <w:r w:rsidRPr="00135BE3">
          <w:rPr>
            <w:rStyle w:val="Hyperlink"/>
            <w:rFonts w:ascii="Cambria Math" w:hAnsi="Cambria Math" w:cs="Cambria Math"/>
            <w:noProof/>
            <w:rtl/>
            <w:lang w:bidi="ar-EG"/>
          </w:rPr>
          <w:t xml:space="preserve">4-2 </w:t>
        </w:r>
        <w:r w:rsidRPr="00135BE3">
          <w:rPr>
            <w:rStyle w:val="Hyperlink"/>
            <w:noProof/>
            <w:rtl/>
            <w:lang w:bidi="ar-EG"/>
          </w:rPr>
          <w:t>قضايا من الكتاب الرابع</w:t>
        </w:r>
        <w:r>
          <w:rPr>
            <w:noProof/>
            <w:webHidden/>
          </w:rPr>
          <w:tab/>
        </w:r>
        <w:r>
          <w:rPr>
            <w:noProof/>
            <w:webHidden/>
          </w:rPr>
          <w:fldChar w:fldCharType="begin"/>
        </w:r>
        <w:r>
          <w:rPr>
            <w:noProof/>
            <w:webHidden/>
          </w:rPr>
          <w:instrText xml:space="preserve"> PAGEREF _Toc129983361 \h </w:instrText>
        </w:r>
        <w:r>
          <w:rPr>
            <w:noProof/>
            <w:webHidden/>
          </w:rPr>
        </w:r>
        <w:r>
          <w:rPr>
            <w:noProof/>
            <w:webHidden/>
          </w:rPr>
          <w:fldChar w:fldCharType="separate"/>
        </w:r>
        <w:r>
          <w:rPr>
            <w:noProof/>
            <w:webHidden/>
            <w:rtl/>
            <w:lang w:bidi="ar"/>
          </w:rPr>
          <w:t>176</w:t>
        </w:r>
        <w:r>
          <w:rPr>
            <w:noProof/>
            <w:webHidden/>
          </w:rPr>
          <w:fldChar w:fldCharType="end"/>
        </w:r>
      </w:hyperlink>
    </w:p>
    <w:p w14:paraId="4835AE30" w14:textId="77777777" w:rsidR="00E31833" w:rsidRDefault="00E31833" w:rsidP="00406233">
      <w:pPr>
        <w:pStyle w:val="TOC1"/>
        <w:bidi/>
        <w:rPr>
          <w:rFonts w:eastAsiaTheme="minorEastAsia" w:cstheme="minorBidi"/>
          <w:color w:val="auto"/>
          <w:sz w:val="22"/>
          <w:szCs w:val="22"/>
          <w:lang w:val="en-US"/>
        </w:rPr>
      </w:pPr>
      <w:hyperlink w:anchor="_Toc129983362" w:history="1">
        <w:r w:rsidRPr="00135BE3">
          <w:rPr>
            <w:rStyle w:val="Hyperlink"/>
            <w:rtl/>
            <w:lang w:bidi="ar-EG"/>
          </w:rPr>
          <w:t>الفصل 6</w:t>
        </w:r>
        <w:r>
          <w:rPr>
            <w:webHidden/>
          </w:rPr>
          <w:tab/>
        </w:r>
        <w:r>
          <w:rPr>
            <w:webHidden/>
          </w:rPr>
          <w:fldChar w:fldCharType="begin"/>
        </w:r>
        <w:r>
          <w:rPr>
            <w:webHidden/>
          </w:rPr>
          <w:instrText xml:space="preserve"> PAGEREF _Toc129983362 \h </w:instrText>
        </w:r>
        <w:r>
          <w:rPr>
            <w:webHidden/>
          </w:rPr>
        </w:r>
        <w:r>
          <w:rPr>
            <w:webHidden/>
          </w:rPr>
          <w:fldChar w:fldCharType="separate"/>
        </w:r>
        <w:r>
          <w:rPr>
            <w:webHidden/>
            <w:rtl/>
            <w:lang w:bidi="ar"/>
          </w:rPr>
          <w:t>201</w:t>
        </w:r>
        <w:r>
          <w:rPr>
            <w:webHidden/>
          </w:rPr>
          <w:fldChar w:fldCharType="end"/>
        </w:r>
      </w:hyperlink>
    </w:p>
    <w:p w14:paraId="4E6838CF" w14:textId="77777777" w:rsidR="00E31833" w:rsidRPr="006F0C59" w:rsidRDefault="00E31833" w:rsidP="00406233">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0F584115" w14:textId="77777777" w:rsidR="00E31833" w:rsidRPr="006F0C59" w:rsidRDefault="00E31833" w:rsidP="00406233">
      <w:pPr>
        <w:rPr>
          <w:rFonts w:eastAsiaTheme="minorEastAsia" w:cstheme="minorBidi"/>
          <w:sz w:val="22"/>
          <w:szCs w:val="22"/>
          <w:lang w:val="en-US"/>
        </w:rPr>
      </w:pPr>
      <w:r w:rsidRPr="006F0C59">
        <w:rPr>
          <w:rFonts w:eastAsiaTheme="minorEastAsia" w:cstheme="minorBidi"/>
          <w:sz w:val="22"/>
          <w:szCs w:val="22"/>
          <w:rtl/>
          <w:lang w:val="en-US"/>
        </w:rPr>
        <w:br w:type="page"/>
      </w:r>
    </w:p>
    <w:p w14:paraId="47C57AFA" w14:textId="77777777" w:rsidR="00E31833" w:rsidRPr="006F0C59" w:rsidRDefault="00E31833" w:rsidP="00406233">
      <w:pPr>
        <w:spacing w:after="14"/>
        <w:outlineLvl w:val="0"/>
        <w:rPr>
          <w:rFonts w:ascii="Calibri" w:eastAsia="Calibri" w:hAnsi="Calibri" w:cs="Calibri"/>
          <w:bCs/>
          <w:color w:val="008199"/>
          <w:sz w:val="36"/>
          <w:szCs w:val="36"/>
          <w:rtl/>
        </w:rPr>
        <w:sectPr w:rsidR="00E31833" w:rsidRPr="006F0C59" w:rsidSect="007C56AC">
          <w:type w:val="continuous"/>
          <w:pgSz w:w="12240" w:h="15840"/>
          <w:pgMar w:top="1440" w:right="1440" w:bottom="1440" w:left="1440" w:header="720" w:footer="720" w:gutter="0"/>
          <w:cols w:space="720"/>
          <w:docGrid w:linePitch="360"/>
        </w:sectPr>
      </w:pPr>
    </w:p>
    <w:p w14:paraId="7E0B9312" w14:textId="77777777" w:rsidR="00E31833" w:rsidRPr="00E9710E" w:rsidRDefault="00E31833" w:rsidP="00EF7C61">
      <w:pPr>
        <w:pStyle w:val="Heading1"/>
      </w:pPr>
      <w:bookmarkStart w:id="3" w:name="_Toc88089685"/>
      <w:bookmarkStart w:id="4" w:name="_Toc93330771"/>
      <w:bookmarkStart w:id="5" w:name="_Toc93330883"/>
      <w:bookmarkStart w:id="6" w:name="_Toc129983337"/>
      <w:r w:rsidRPr="00E9710E">
        <w:rPr>
          <w:rtl/>
        </w:rPr>
        <w:t>الفصل 0</w:t>
      </w:r>
      <w:bookmarkEnd w:id="3"/>
      <w:bookmarkEnd w:id="4"/>
      <w:bookmarkEnd w:id="5"/>
      <w:bookmarkEnd w:id="6"/>
    </w:p>
    <w:p w14:paraId="1D1619F8" w14:textId="77777777" w:rsidR="00E31833" w:rsidRPr="006F0C59" w:rsidRDefault="00E31833" w:rsidP="00D429CA">
      <w:pPr>
        <w:pStyle w:val="chlabel"/>
      </w:pPr>
      <w:bookmarkStart w:id="7" w:name="_Toc88089686"/>
      <w:bookmarkStart w:id="8" w:name="_Toc93330772"/>
      <w:bookmarkStart w:id="9" w:name="_Toc93330884"/>
      <w:bookmarkStart w:id="10" w:name="_Toc129983338"/>
      <w:r w:rsidRPr="006F0C59">
        <w:rPr>
          <w:rtl/>
        </w:rPr>
        <w:t>عن هذا المشروع</w:t>
      </w:r>
      <w:bookmarkEnd w:id="7"/>
      <w:bookmarkEnd w:id="8"/>
      <w:bookmarkEnd w:id="9"/>
      <w:bookmarkEnd w:id="10"/>
    </w:p>
    <w:p w14:paraId="73EEFF74" w14:textId="77777777" w:rsidR="00E31833" w:rsidRPr="006F0C59" w:rsidRDefault="00E31833"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32CB0678" w14:textId="77777777" w:rsidR="00E31833" w:rsidRPr="006F0C59" w:rsidRDefault="00E31833" w:rsidP="00A01FC1">
      <w:pPr>
        <w:rPr>
          <w:lang w:val="en-US"/>
        </w:rPr>
      </w:pPr>
      <w:bookmarkStart w:id="11" w:name="_Hlk119872611"/>
      <w:r w:rsidRPr="006F0C59">
        <w:rPr>
          <w:rtl/>
          <w:lang w:val="en-US"/>
        </w:rPr>
        <w:t xml:space="preserve">يشير عنوان </w:t>
      </w:r>
      <w:bookmarkStart w:id="12" w:name="_Hlk119872583"/>
      <w:r w:rsidRPr="006F0C59">
        <w:rPr>
          <w:rtl/>
          <w:lang w:val="en-US"/>
        </w:rPr>
        <w:t xml:space="preserve">إحياء </w:t>
      </w:r>
      <w:r w:rsidRPr="006F0C59">
        <w:rPr>
          <w:rFonts w:hint="cs"/>
          <w:rtl/>
          <w:lang w:val="en-US"/>
        </w:rPr>
        <w:t>أصول</w:t>
      </w:r>
      <w:r w:rsidRPr="006F0C59">
        <w:rPr>
          <w:rtl/>
          <w:lang w:val="en-US"/>
        </w:rPr>
        <w:t xml:space="preserve"> إقليدس </w:t>
      </w:r>
      <w:bookmarkEnd w:id="12"/>
      <w:r w:rsidRPr="006F0C59">
        <w:rPr>
          <w:rtl/>
          <w:lang w:val="en-US"/>
        </w:rPr>
        <w:t>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31C3F0DA" w14:textId="77777777" w:rsidR="00E31833" w:rsidRPr="008B1C0F" w:rsidRDefault="00E31833" w:rsidP="00A01FC1">
      <w:pPr>
        <w:rPr>
          <w:b/>
          <w:iCs/>
          <w:lang w:val="en-US"/>
        </w:rPr>
      </w:pPr>
      <w:bookmarkStart w:id="13" w:name="_Hlk119872709"/>
      <w:bookmarkEnd w:id="11"/>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44FBAB12" w14:textId="77777777" w:rsidR="00E31833" w:rsidRPr="006F0C59" w:rsidRDefault="00E31833" w:rsidP="00A01FC1">
      <w:pPr>
        <w:rPr>
          <w:lang w:val="en-US"/>
        </w:rPr>
      </w:pPr>
      <w:bookmarkStart w:id="14" w:name="_Hlk119872757"/>
      <w:bookmarkEnd w:id="13"/>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05DE9D25" w14:textId="77777777" w:rsidR="00E31833" w:rsidRPr="006F0C59" w:rsidRDefault="00E31833" w:rsidP="00A01FC1">
      <w:pPr>
        <w:rPr>
          <w:lang w:val="en-US"/>
        </w:rPr>
      </w:pPr>
      <w:bookmarkStart w:id="15" w:name="_Hlk119872803"/>
      <w:bookmarkEnd w:id="14"/>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bookmarkEnd w:id="15"/>
    <w:p w14:paraId="483F527B" w14:textId="77777777" w:rsidR="00E31833" w:rsidRPr="006F0C59" w:rsidRDefault="00E31833"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404C21CF" w14:textId="77777777" w:rsidR="00E31833" w:rsidRPr="006F0C59" w:rsidRDefault="00E31833"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43B9D5F8" w14:textId="77777777" w:rsidR="00E31833" w:rsidRPr="006F0C59" w:rsidRDefault="00E31833"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4B5267C8" w14:textId="77777777" w:rsidR="00E31833" w:rsidRPr="006F0C59" w:rsidRDefault="00E31833"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33643195" w14:textId="77777777" w:rsidR="00E31833" w:rsidRPr="006F0C59" w:rsidRDefault="00E31833" w:rsidP="00A01FC1">
      <w:pPr>
        <w:rPr>
          <w:rtl/>
          <w:lang w:val="en-US"/>
        </w:rPr>
      </w:pPr>
      <w:r w:rsidRPr="006F0C59">
        <w:rPr>
          <w:rtl/>
          <w:lang w:val="en-US"/>
        </w:rPr>
        <w:t xml:space="preserve">أعتقد أن هذا مفتاح السؤال: </w:t>
      </w:r>
      <w:bookmarkStart w:id="16" w:name="_Hlk119872918"/>
      <w:r w:rsidRPr="006F0C59">
        <w:rPr>
          <w:rtl/>
          <w:lang w:val="en-US"/>
        </w:rPr>
        <w:t xml:space="preserve">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25CEF760" w14:textId="77777777" w:rsidR="00E31833" w:rsidRPr="00C46950" w:rsidRDefault="00E31833" w:rsidP="00A01FC1">
      <w:pPr>
        <w:rPr>
          <w:b/>
          <w:bCs/>
          <w:rtl/>
          <w:lang w:val="en-US"/>
        </w:rPr>
      </w:pPr>
      <w:bookmarkStart w:id="17" w:name="_Hlk119872953"/>
      <w:bookmarkEnd w:id="16"/>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bookmarkEnd w:id="17"/>
    <w:p w14:paraId="0FF4D3FA" w14:textId="77777777" w:rsidR="00E31833" w:rsidRPr="006F0C59" w:rsidRDefault="00E31833" w:rsidP="00A01FC1">
      <w:pPr>
        <w:rPr>
          <w:lang w:val="en-US"/>
        </w:rPr>
      </w:pPr>
      <w:r w:rsidRPr="006F0C59">
        <w:rPr>
          <w:rtl/>
          <w:lang w:val="en-US"/>
        </w:rPr>
        <w:t>لكن إذا كانت الأصول كتابًا جيدًا، فلماذا تم التخلي عنها في نهاية القرن التاسع عشر؟</w:t>
      </w:r>
    </w:p>
    <w:p w14:paraId="3E74D6D7" w14:textId="77777777" w:rsidR="00E31833" w:rsidRPr="006F0C59" w:rsidRDefault="00E31833"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2362D8B7" w14:textId="77777777" w:rsidR="00E31833" w:rsidRPr="006F0C59" w:rsidRDefault="00E31833"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22209975" w14:textId="77777777" w:rsidR="00E31833" w:rsidRPr="006F0C59" w:rsidRDefault="00E31833"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57ABE117" w14:textId="77777777" w:rsidR="00E31833" w:rsidRPr="006F0C59" w:rsidRDefault="00E31833"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77E7030C" w14:textId="77777777" w:rsidR="00E31833" w:rsidRPr="006F0C59" w:rsidRDefault="00E31833"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746CDF70" w14:textId="77777777" w:rsidR="00E31833" w:rsidRPr="006F0C59" w:rsidRDefault="00E31833"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0FC4C41A" w14:textId="77777777" w:rsidR="00E31833" w:rsidRPr="006F0C59" w:rsidRDefault="00E31833"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0AA3C907" w14:textId="77777777" w:rsidR="00E31833" w:rsidRPr="006F0C59" w:rsidRDefault="00E31833"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4863D222" w14:textId="77777777" w:rsidR="00E31833" w:rsidRDefault="00E31833"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38812BDB" w14:textId="77777777" w:rsidR="00E31833" w:rsidRPr="006F0C59" w:rsidRDefault="00E31833"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4E7C51AA" w14:textId="77777777" w:rsidR="00E31833" w:rsidRDefault="00E31833">
      <w:pPr>
        <w:bidi w:val="0"/>
        <w:rPr>
          <w:rFonts w:ascii="Calibri" w:hAnsi="Calibri" w:cs="Calibri"/>
          <w:b/>
          <w:bCs/>
          <w:color w:val="806000" w:themeColor="accent4" w:themeShade="80"/>
          <w:sz w:val="32"/>
          <w:szCs w:val="32"/>
          <w:rtl/>
          <w:lang w:bidi="ar-EG"/>
        </w:rPr>
      </w:pPr>
      <w:bookmarkStart w:id="18" w:name="_Toc88089687"/>
      <w:bookmarkStart w:id="19" w:name="_Toc93330773"/>
      <w:bookmarkStart w:id="20" w:name="_Toc93330885"/>
      <w:r>
        <w:rPr>
          <w:rtl/>
        </w:rPr>
        <w:br w:type="page"/>
      </w:r>
    </w:p>
    <w:p w14:paraId="1255D02F" w14:textId="77777777" w:rsidR="00E31833" w:rsidRPr="006F0C59" w:rsidRDefault="00E31833" w:rsidP="00A01FC1">
      <w:pPr>
        <w:pStyle w:val="Heading2"/>
      </w:pPr>
      <w:bookmarkStart w:id="21" w:name="_Toc129983339"/>
      <w:r w:rsidRPr="006F0C59">
        <w:rPr>
          <w:rFonts w:hint="cs"/>
          <w:rtl/>
        </w:rPr>
        <w:t>تكريس الكتاب</w:t>
      </w:r>
      <w:bookmarkEnd w:id="18"/>
      <w:bookmarkEnd w:id="19"/>
      <w:bookmarkEnd w:id="20"/>
      <w:bookmarkEnd w:id="21"/>
    </w:p>
    <w:p w14:paraId="0120645C" w14:textId="77777777" w:rsidR="00E31833" w:rsidRPr="006F0C59" w:rsidRDefault="00E31833" w:rsidP="00A01FC1">
      <w:pPr>
        <w:rPr>
          <w:lang w:val="en-US"/>
        </w:rPr>
      </w:pPr>
      <w:bookmarkStart w:id="22"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52B6C343" w14:textId="77777777" w:rsidR="00E31833" w:rsidRPr="006F0C59" w:rsidRDefault="00E31833" w:rsidP="00A01FC1">
      <w:pPr>
        <w:pStyle w:val="Heading2"/>
      </w:pPr>
      <w:bookmarkStart w:id="23" w:name="_Toc88089688"/>
      <w:bookmarkStart w:id="24" w:name="_Toc93330774"/>
      <w:bookmarkStart w:id="25" w:name="_Toc93330886"/>
      <w:bookmarkStart w:id="26" w:name="_Toc129983340"/>
      <w:bookmarkEnd w:id="22"/>
      <w:r w:rsidRPr="006F0C59">
        <w:rPr>
          <w:rtl/>
        </w:rPr>
        <w:t xml:space="preserve">من يحتاج إلى إصدار جديد من </w:t>
      </w:r>
      <w:r w:rsidRPr="006F0C59">
        <w:rPr>
          <w:rFonts w:hint="cs"/>
          <w:rtl/>
        </w:rPr>
        <w:t>أصول</w:t>
      </w:r>
      <w:r w:rsidRPr="006F0C59">
        <w:rPr>
          <w:rtl/>
        </w:rPr>
        <w:t xml:space="preserve"> إقليدس؟</w:t>
      </w:r>
      <w:bookmarkEnd w:id="23"/>
      <w:bookmarkEnd w:id="24"/>
      <w:bookmarkEnd w:id="25"/>
      <w:bookmarkEnd w:id="26"/>
    </w:p>
    <w:p w14:paraId="486DB0C4" w14:textId="77777777" w:rsidR="00E31833" w:rsidRPr="006F0C59" w:rsidRDefault="00E31833"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332322D3" w14:textId="77777777" w:rsidR="00E31833" w:rsidRPr="006F0C59" w:rsidRDefault="00E31833" w:rsidP="00A01FC1">
      <w:pPr>
        <w:rPr>
          <w:lang w:val="en-US"/>
        </w:rPr>
      </w:pPr>
      <w:r w:rsidRPr="006F0C59">
        <w:rPr>
          <w:rFonts w:hint="cs"/>
          <w:rtl/>
          <w:lang w:val="en-US"/>
        </w:rPr>
        <w:t>شخص</w:t>
      </w:r>
      <w:r w:rsidRPr="006F0C59">
        <w:rPr>
          <w:rtl/>
          <w:lang w:val="en-US"/>
        </w:rPr>
        <w:t xml:space="preserve"> لا يعرف كيف يركب دراجة.</w:t>
      </w:r>
    </w:p>
    <w:p w14:paraId="65FBC766" w14:textId="77777777" w:rsidR="00E31833" w:rsidRPr="006F0C59" w:rsidRDefault="00E31833"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071D9097" w14:textId="77777777" w:rsidR="00E31833" w:rsidRPr="006F0C59" w:rsidRDefault="00E31833" w:rsidP="00A01FC1">
      <w:pPr>
        <w:pStyle w:val="Heading2"/>
      </w:pPr>
      <w:bookmarkStart w:id="27" w:name="_Toc88089689"/>
      <w:bookmarkStart w:id="28" w:name="_Toc93330775"/>
      <w:bookmarkStart w:id="29" w:name="_Toc93330887"/>
      <w:bookmarkStart w:id="30" w:name="_Toc129983341"/>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27"/>
      <w:bookmarkEnd w:id="28"/>
      <w:bookmarkEnd w:id="29"/>
      <w:bookmarkEnd w:id="30"/>
    </w:p>
    <w:p w14:paraId="14409FFD" w14:textId="77777777" w:rsidR="00E31833" w:rsidRPr="006F0C59" w:rsidRDefault="00E31833"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0E466A0E" w14:textId="77777777" w:rsidR="00E31833" w:rsidRPr="006F0C59" w:rsidRDefault="00E31833"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3E5F56F4" w14:textId="77777777" w:rsidR="00E31833" w:rsidRPr="006F0C59" w:rsidRDefault="00E31833" w:rsidP="00A01FC1">
      <w:pPr>
        <w:rPr>
          <w:lang w:val="en-US"/>
        </w:rPr>
      </w:pPr>
      <w:bookmarkStart w:id="31" w:name="OLE_LINK10"/>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6A97AD7F" w14:textId="77777777" w:rsidR="00E31833" w:rsidRPr="006F0C59" w:rsidRDefault="00E31833"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57E7DFB1" w14:textId="77777777" w:rsidR="00E31833" w:rsidRPr="006F0C59" w:rsidRDefault="00E31833"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bookmarkEnd w:id="31"/>
    <w:p w14:paraId="757D5B1F" w14:textId="77777777" w:rsidR="00E31833" w:rsidRPr="006F0C59" w:rsidRDefault="00E31833"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651D9B96" w14:textId="77777777" w:rsidR="00E31833" w:rsidRPr="006F0C59" w:rsidRDefault="00E31833"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3BE6B5EA" w14:textId="77777777" w:rsidR="00E31833" w:rsidRPr="00980D21" w:rsidRDefault="00E31833"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1CDDA57B" w14:textId="77777777" w:rsidR="00E31833" w:rsidRPr="00F456A5" w:rsidRDefault="00E31833"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7E22207E" w14:textId="77777777" w:rsidR="00E31833" w:rsidRPr="006F0C59" w:rsidRDefault="00E31833" w:rsidP="00B757B1">
      <w:pPr>
        <w:jc w:val="center"/>
        <w:rPr>
          <w:lang w:val="en-US" w:bidi="ar"/>
        </w:rPr>
      </w:pPr>
      <w:r>
        <w:rPr>
          <w:noProof/>
        </w:rPr>
        <w:drawing>
          <wp:inline distT="0" distB="0" distL="0" distR="0" wp14:anchorId="013E993D" wp14:editId="598976AD">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7E45868B" w14:textId="77777777" w:rsidR="00E31833" w:rsidRPr="006F0C59" w:rsidRDefault="00E31833"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4C477D9A" w14:textId="77777777" w:rsidR="00E31833" w:rsidRPr="00C25896" w:rsidRDefault="00E31833"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6DAA6791" w14:textId="77777777" w:rsidR="00E31833" w:rsidRPr="00C25896" w:rsidRDefault="00E31833"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3D5411B9" w14:textId="77777777" w:rsidR="00E31833" w:rsidRPr="006F0C59" w:rsidRDefault="00E31833"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5D38BD59" w14:textId="77777777" w:rsidR="00E31833" w:rsidRPr="006F0C59" w:rsidRDefault="00E31833"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64C4E2AF" w14:textId="77777777" w:rsidR="00E31833" w:rsidRPr="00B35999" w:rsidRDefault="00E31833"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70394E3B" w14:textId="77777777" w:rsidR="00E31833" w:rsidRPr="00086B2D" w:rsidRDefault="00E31833"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617B1489" w14:textId="77777777" w:rsidR="00E31833" w:rsidRPr="00E34AFB" w:rsidRDefault="00E31833"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49CFA336" w14:textId="77777777" w:rsidR="00E31833" w:rsidRPr="006F0C59" w:rsidRDefault="00E31833" w:rsidP="00A01FC1">
      <w:pPr>
        <w:rPr>
          <w:rtl/>
          <w:lang w:val="en-US"/>
        </w:rPr>
      </w:pPr>
      <w:r w:rsidRPr="006F0C59">
        <w:rPr>
          <w:rtl/>
          <w:lang w:val="en-US"/>
        </w:rPr>
        <w:br w:type="page"/>
      </w:r>
    </w:p>
    <w:p w14:paraId="3DB5277C" w14:textId="77777777" w:rsidR="00E31833" w:rsidRPr="006F0C59" w:rsidRDefault="00E31833" w:rsidP="00A01FC1">
      <w:pPr>
        <w:pStyle w:val="Heading2"/>
      </w:pPr>
      <w:bookmarkStart w:id="32" w:name="_Toc88089690"/>
      <w:bookmarkStart w:id="33" w:name="_Toc93330776"/>
      <w:bookmarkStart w:id="34" w:name="_Toc93330888"/>
      <w:bookmarkStart w:id="35" w:name="_Toc129983342"/>
      <w:r w:rsidRPr="006F0C59">
        <w:rPr>
          <w:rtl/>
        </w:rPr>
        <w:t>القراءة الموصى بها</w:t>
      </w:r>
      <w:bookmarkEnd w:id="32"/>
      <w:bookmarkEnd w:id="33"/>
      <w:bookmarkEnd w:id="34"/>
      <w:bookmarkEnd w:id="35"/>
    </w:p>
    <w:p w14:paraId="69B883DB" w14:textId="77777777" w:rsidR="00E31833" w:rsidRPr="006F0C59" w:rsidRDefault="00E31833"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66A75128" w14:textId="77777777" w:rsidR="00E31833" w:rsidRPr="002738D8" w:rsidRDefault="00E31833"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3BE15B40" w14:textId="77777777" w:rsidR="00E31833" w:rsidRPr="006F0C59" w:rsidRDefault="00E31833"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4F76796B" w14:textId="77777777" w:rsidR="00E31833" w:rsidRPr="006F0C59" w:rsidRDefault="00E31833"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0F1CEF8A" w14:textId="77777777" w:rsidR="00E31833" w:rsidRDefault="00E31833" w:rsidP="008F3D9E">
      <w:pPr>
        <w:rPr>
          <w:rtl/>
          <w:lang w:val="en-US"/>
        </w:rPr>
      </w:pPr>
      <w:r w:rsidRPr="006F0C59">
        <w:rPr>
          <w:b/>
          <w:bCs/>
          <w:rtl/>
          <w:lang w:val="en-US"/>
        </w:rPr>
        <w:t>كيف تحلها (How to Solve it)،</w:t>
      </w:r>
      <w:r w:rsidRPr="006F0C59">
        <w:rPr>
          <w:rtl/>
          <w:lang w:val="en-US"/>
        </w:rPr>
        <w:t xml:space="preserve"> جورج بوليا</w:t>
      </w:r>
    </w:p>
    <w:p w14:paraId="641E49A9" w14:textId="77777777" w:rsidR="00E31833" w:rsidRPr="008F3D9E" w:rsidRDefault="00E31833"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78FCD200" w14:textId="77777777" w:rsidR="00E31833" w:rsidRPr="006F0C59" w:rsidRDefault="00E31833"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161142A3" w14:textId="77777777" w:rsidR="00E31833" w:rsidRPr="006F0C59" w:rsidRDefault="00E31833"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2F362BC7" w14:textId="77777777" w:rsidR="00E31833" w:rsidRPr="006F0C59" w:rsidRDefault="00E31833"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4C3A2C7C" w14:textId="77777777" w:rsidR="00E31833" w:rsidRPr="006F0C59" w:rsidRDefault="00E31833" w:rsidP="006F0C59">
      <w:pPr>
        <w:rPr>
          <w:rFonts w:eastAsiaTheme="minorEastAsia" w:cstheme="minorBidi"/>
          <w:sz w:val="22"/>
          <w:szCs w:val="22"/>
          <w:rtl/>
          <w:lang w:val="en-US" w:bidi="ar"/>
        </w:rPr>
        <w:sectPr w:rsidR="00E31833"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2B3092EB" w14:textId="77777777" w:rsidR="00E31833" w:rsidRDefault="00E31833" w:rsidP="00145D3D">
      <w:pPr>
        <w:rPr>
          <w:rtl/>
          <w:lang w:bidi="ar"/>
        </w:rPr>
        <w:sectPr w:rsidR="00E31833" w:rsidSect="00145D3D">
          <w:footerReference w:type="default" r:id="rId18"/>
          <w:type w:val="continuous"/>
          <w:pgSz w:w="12240" w:h="15840"/>
          <w:pgMar w:top="1440" w:right="1440" w:bottom="1440" w:left="1440" w:header="720" w:footer="720" w:gutter="0"/>
          <w:cols w:space="720"/>
          <w:docGrid w:linePitch="360"/>
        </w:sectPr>
      </w:pPr>
      <w:subDoc r:id="rId19"/>
    </w:p>
    <w:p w14:paraId="0181020A" w14:textId="77777777" w:rsidR="00E31833" w:rsidRDefault="00E31833" w:rsidP="00076F9F">
      <w:pPr>
        <w:bidi w:val="0"/>
        <w:rPr>
          <w:rtl/>
          <w:lang w:bidi="ar"/>
        </w:rPr>
        <w:sectPr w:rsidR="00E31833" w:rsidSect="00145D3D">
          <w:type w:val="continuous"/>
          <w:pgSz w:w="12240" w:h="15840"/>
          <w:pgMar w:top="1440" w:right="1440" w:bottom="1440" w:left="1440" w:header="720" w:footer="720" w:gutter="0"/>
          <w:cols w:space="720"/>
          <w:docGrid w:linePitch="360"/>
        </w:sectPr>
      </w:pPr>
    </w:p>
    <w:p w14:paraId="4D37E3BE" w14:textId="77777777" w:rsidR="00E31833" w:rsidRDefault="00E31833" w:rsidP="00145D3D">
      <w:pPr>
        <w:rPr>
          <w:rtl/>
          <w:lang w:bidi="ar"/>
        </w:rPr>
        <w:sectPr w:rsidR="00E31833" w:rsidSect="00145D3D">
          <w:type w:val="continuous"/>
          <w:pgSz w:w="12240" w:h="15840"/>
          <w:pgMar w:top="1440" w:right="1440" w:bottom="1440" w:left="1440" w:header="720" w:footer="720" w:gutter="0"/>
          <w:cols w:space="720"/>
          <w:docGrid w:linePitch="360"/>
        </w:sectPr>
      </w:pPr>
    </w:p>
    <w:p w14:paraId="65922E90" w14:textId="77777777" w:rsidR="00E31833" w:rsidRDefault="00E31833">
      <w:pPr>
        <w:bidi w:val="0"/>
        <w:rPr>
          <w:rtl/>
          <w:lang w:bidi="ar-EG"/>
        </w:rPr>
      </w:pPr>
      <w:subDoc r:id="rId20"/>
      <w:r>
        <w:rPr>
          <w:rtl/>
          <w:lang w:bidi="ar-EG"/>
        </w:rPr>
        <w:br w:type="page"/>
      </w:r>
    </w:p>
    <w:p w14:paraId="34113696" w14:textId="77777777" w:rsidR="00E31833" w:rsidRDefault="00E31833" w:rsidP="008C5665">
      <w:pPr>
        <w:rPr>
          <w:rtl/>
          <w:lang w:bidi="ar-EG"/>
        </w:rPr>
        <w:sectPr w:rsidR="00E31833" w:rsidSect="00145D3D">
          <w:type w:val="continuous"/>
          <w:pgSz w:w="12240" w:h="15840"/>
          <w:pgMar w:top="1440" w:right="1440" w:bottom="1440" w:left="1440" w:header="720" w:footer="720" w:gutter="0"/>
          <w:cols w:space="720"/>
          <w:docGrid w:linePitch="360"/>
        </w:sectPr>
      </w:pPr>
    </w:p>
    <w:p w14:paraId="37F982C7" w14:textId="77777777" w:rsidR="00E31833" w:rsidRDefault="00E31833" w:rsidP="008C5665">
      <w:pPr>
        <w:rPr>
          <w:rtl/>
          <w:lang w:bidi="ar-EG"/>
        </w:rPr>
        <w:sectPr w:rsidR="00E31833" w:rsidSect="00145D3D">
          <w:type w:val="continuous"/>
          <w:pgSz w:w="12240" w:h="15840"/>
          <w:pgMar w:top="1440" w:right="1440" w:bottom="1440" w:left="1440" w:header="720" w:footer="720" w:gutter="0"/>
          <w:cols w:space="720"/>
          <w:docGrid w:linePitch="360"/>
        </w:sectPr>
      </w:pPr>
      <w:subDoc r:id="rId21"/>
    </w:p>
    <w:p w14:paraId="196BF296" w14:textId="77777777" w:rsidR="00E31833" w:rsidRPr="00145D3D" w:rsidRDefault="00E31833" w:rsidP="00EF7C61">
      <w:pPr>
        <w:pStyle w:val="Heading1"/>
        <w:rPr>
          <w:rtl/>
          <w:lang w:bidi="ar-EG"/>
        </w:rPr>
      </w:pPr>
      <w:subDoc r:id="rId22"/>
    </w:p>
    <w:sectPr w:rsidR="00E31833"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666ADE63"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E263E4"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19C63324"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A4BB80"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C392F"/>
    <w:multiLevelType w:val="hybridMultilevel"/>
    <w:tmpl w:val="72F803E0"/>
    <w:lvl w:ilvl="0" w:tplc="773CA4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A7706"/>
    <w:multiLevelType w:val="multilevel"/>
    <w:tmpl w:val="E1227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
  </w:num>
  <w:num w:numId="4">
    <w:abstractNumId w:val="7"/>
  </w:num>
  <w:num w:numId="5">
    <w:abstractNumId w:val="6"/>
  </w:num>
  <w:num w:numId="6">
    <w:abstractNumId w:val="8"/>
  </w:num>
  <w:num w:numId="7">
    <w:abstractNumId w:val="0"/>
  </w:num>
  <w:num w:numId="8">
    <w:abstractNumId w:val="9"/>
  </w:num>
  <w:num w:numId="9">
    <w:abstractNumId w:val="2"/>
  </w:num>
  <w:num w:numId="10">
    <w:abstractNumId w:val="15"/>
  </w:num>
  <w:num w:numId="11">
    <w:abstractNumId w:val="12"/>
  </w:num>
  <w:num w:numId="12">
    <w:abstractNumId w:val="3"/>
  </w:num>
  <w:num w:numId="13">
    <w:abstractNumId w:val="14"/>
  </w:num>
  <w:num w:numId="14">
    <w:abstractNumId w:val="4"/>
  </w:num>
  <w:num w:numId="15">
    <w:abstractNumId w:val="13"/>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wFAFAPuqwtAAAA"/>
  </w:docVars>
  <w:rsids>
    <w:rsidRoot w:val="00273040"/>
    <w:rsid w:val="0004565F"/>
    <w:rsid w:val="00046474"/>
    <w:rsid w:val="00057DB0"/>
    <w:rsid w:val="00076F9F"/>
    <w:rsid w:val="00086B2D"/>
    <w:rsid w:val="000930A8"/>
    <w:rsid w:val="00097C03"/>
    <w:rsid w:val="000A340F"/>
    <w:rsid w:val="000A3528"/>
    <w:rsid w:val="000B0E7D"/>
    <w:rsid w:val="000B4C26"/>
    <w:rsid w:val="000D7A22"/>
    <w:rsid w:val="000E67D0"/>
    <w:rsid w:val="00106F08"/>
    <w:rsid w:val="0013750C"/>
    <w:rsid w:val="00141C2D"/>
    <w:rsid w:val="00143C09"/>
    <w:rsid w:val="00145D3D"/>
    <w:rsid w:val="00160978"/>
    <w:rsid w:val="00167AD0"/>
    <w:rsid w:val="00167C7D"/>
    <w:rsid w:val="00185BA3"/>
    <w:rsid w:val="00191762"/>
    <w:rsid w:val="00197884"/>
    <w:rsid w:val="001C0DB7"/>
    <w:rsid w:val="001C118E"/>
    <w:rsid w:val="001D44E8"/>
    <w:rsid w:val="001E1EB0"/>
    <w:rsid w:val="001E4F4D"/>
    <w:rsid w:val="001F0DF2"/>
    <w:rsid w:val="001F4CB7"/>
    <w:rsid w:val="001F7464"/>
    <w:rsid w:val="00254D7B"/>
    <w:rsid w:val="0026440C"/>
    <w:rsid w:val="00273040"/>
    <w:rsid w:val="002738D8"/>
    <w:rsid w:val="002868F0"/>
    <w:rsid w:val="00286F02"/>
    <w:rsid w:val="002A0BE1"/>
    <w:rsid w:val="002B1B2B"/>
    <w:rsid w:val="002C4D9E"/>
    <w:rsid w:val="002E5C10"/>
    <w:rsid w:val="002F3846"/>
    <w:rsid w:val="003311D3"/>
    <w:rsid w:val="003339BE"/>
    <w:rsid w:val="00336FC1"/>
    <w:rsid w:val="00357A37"/>
    <w:rsid w:val="003743C1"/>
    <w:rsid w:val="0037745B"/>
    <w:rsid w:val="003913DB"/>
    <w:rsid w:val="00392DEF"/>
    <w:rsid w:val="0039590A"/>
    <w:rsid w:val="003A038C"/>
    <w:rsid w:val="003B5185"/>
    <w:rsid w:val="003D066D"/>
    <w:rsid w:val="003D331B"/>
    <w:rsid w:val="003E3297"/>
    <w:rsid w:val="003E5460"/>
    <w:rsid w:val="00400619"/>
    <w:rsid w:val="00405A94"/>
    <w:rsid w:val="00406233"/>
    <w:rsid w:val="00415CDC"/>
    <w:rsid w:val="00435743"/>
    <w:rsid w:val="00457B5E"/>
    <w:rsid w:val="00461E16"/>
    <w:rsid w:val="004658B1"/>
    <w:rsid w:val="004664F8"/>
    <w:rsid w:val="00470E7C"/>
    <w:rsid w:val="004A1A0A"/>
    <w:rsid w:val="004A2CDB"/>
    <w:rsid w:val="004C3387"/>
    <w:rsid w:val="004C647A"/>
    <w:rsid w:val="004D0D16"/>
    <w:rsid w:val="004D0D9F"/>
    <w:rsid w:val="004D42B7"/>
    <w:rsid w:val="004E682C"/>
    <w:rsid w:val="004F4B08"/>
    <w:rsid w:val="00503745"/>
    <w:rsid w:val="00513648"/>
    <w:rsid w:val="005258AB"/>
    <w:rsid w:val="00544BDA"/>
    <w:rsid w:val="00552879"/>
    <w:rsid w:val="00566416"/>
    <w:rsid w:val="005666E7"/>
    <w:rsid w:val="005770FB"/>
    <w:rsid w:val="0058667F"/>
    <w:rsid w:val="0059636F"/>
    <w:rsid w:val="005B7FCF"/>
    <w:rsid w:val="005D0E8F"/>
    <w:rsid w:val="005E3E2F"/>
    <w:rsid w:val="005F434D"/>
    <w:rsid w:val="005F4DAC"/>
    <w:rsid w:val="0060263A"/>
    <w:rsid w:val="0060658C"/>
    <w:rsid w:val="006146D4"/>
    <w:rsid w:val="00632EBF"/>
    <w:rsid w:val="006551A5"/>
    <w:rsid w:val="006564B3"/>
    <w:rsid w:val="00661CF9"/>
    <w:rsid w:val="00663516"/>
    <w:rsid w:val="00665AC3"/>
    <w:rsid w:val="006850B3"/>
    <w:rsid w:val="00687C88"/>
    <w:rsid w:val="00693E1E"/>
    <w:rsid w:val="00695257"/>
    <w:rsid w:val="006A3DD9"/>
    <w:rsid w:val="006C41A4"/>
    <w:rsid w:val="006D4653"/>
    <w:rsid w:val="006E2A00"/>
    <w:rsid w:val="006F0562"/>
    <w:rsid w:val="006F0C59"/>
    <w:rsid w:val="00700D6A"/>
    <w:rsid w:val="007144B1"/>
    <w:rsid w:val="0072068D"/>
    <w:rsid w:val="00727286"/>
    <w:rsid w:val="00733D54"/>
    <w:rsid w:val="00742F9B"/>
    <w:rsid w:val="007460EC"/>
    <w:rsid w:val="00750AAF"/>
    <w:rsid w:val="007530A5"/>
    <w:rsid w:val="00753AF7"/>
    <w:rsid w:val="00774706"/>
    <w:rsid w:val="00791AA1"/>
    <w:rsid w:val="007952AF"/>
    <w:rsid w:val="007A6389"/>
    <w:rsid w:val="007C56AC"/>
    <w:rsid w:val="007F3D19"/>
    <w:rsid w:val="007F43BF"/>
    <w:rsid w:val="00814119"/>
    <w:rsid w:val="008179BF"/>
    <w:rsid w:val="00817C96"/>
    <w:rsid w:val="00823868"/>
    <w:rsid w:val="008239BD"/>
    <w:rsid w:val="00861FE4"/>
    <w:rsid w:val="00885C63"/>
    <w:rsid w:val="008910CA"/>
    <w:rsid w:val="008B1C0F"/>
    <w:rsid w:val="008C5665"/>
    <w:rsid w:val="008C730E"/>
    <w:rsid w:val="008D3EB5"/>
    <w:rsid w:val="008E08EE"/>
    <w:rsid w:val="008F3D9E"/>
    <w:rsid w:val="008F53A0"/>
    <w:rsid w:val="00905EEF"/>
    <w:rsid w:val="0092748D"/>
    <w:rsid w:val="0093755A"/>
    <w:rsid w:val="00954F34"/>
    <w:rsid w:val="00957DF7"/>
    <w:rsid w:val="0096715B"/>
    <w:rsid w:val="00980D21"/>
    <w:rsid w:val="00984F6B"/>
    <w:rsid w:val="009851C1"/>
    <w:rsid w:val="009959C9"/>
    <w:rsid w:val="0099608B"/>
    <w:rsid w:val="009B141A"/>
    <w:rsid w:val="009D5843"/>
    <w:rsid w:val="009E3F96"/>
    <w:rsid w:val="009F43C4"/>
    <w:rsid w:val="00A01FC1"/>
    <w:rsid w:val="00A37DFA"/>
    <w:rsid w:val="00A6254B"/>
    <w:rsid w:val="00A66D9E"/>
    <w:rsid w:val="00A865D3"/>
    <w:rsid w:val="00A86CCE"/>
    <w:rsid w:val="00A91FD2"/>
    <w:rsid w:val="00A925B4"/>
    <w:rsid w:val="00A94D09"/>
    <w:rsid w:val="00AC3459"/>
    <w:rsid w:val="00AD05A1"/>
    <w:rsid w:val="00AE678B"/>
    <w:rsid w:val="00AE6A08"/>
    <w:rsid w:val="00B16D08"/>
    <w:rsid w:val="00B22AFA"/>
    <w:rsid w:val="00B300D9"/>
    <w:rsid w:val="00B35999"/>
    <w:rsid w:val="00B378F2"/>
    <w:rsid w:val="00B52EE5"/>
    <w:rsid w:val="00B564C9"/>
    <w:rsid w:val="00B64771"/>
    <w:rsid w:val="00B66C55"/>
    <w:rsid w:val="00B73766"/>
    <w:rsid w:val="00B750D6"/>
    <w:rsid w:val="00B757B1"/>
    <w:rsid w:val="00B90DB7"/>
    <w:rsid w:val="00B912A3"/>
    <w:rsid w:val="00B91BBD"/>
    <w:rsid w:val="00BA6126"/>
    <w:rsid w:val="00BB5DD8"/>
    <w:rsid w:val="00BB6834"/>
    <w:rsid w:val="00BF615C"/>
    <w:rsid w:val="00BF7CAB"/>
    <w:rsid w:val="00C214D5"/>
    <w:rsid w:val="00C25896"/>
    <w:rsid w:val="00C32E35"/>
    <w:rsid w:val="00C46950"/>
    <w:rsid w:val="00C77B11"/>
    <w:rsid w:val="00C80090"/>
    <w:rsid w:val="00C8739E"/>
    <w:rsid w:val="00C95A5A"/>
    <w:rsid w:val="00CC0F2C"/>
    <w:rsid w:val="00CC6363"/>
    <w:rsid w:val="00CE3DAD"/>
    <w:rsid w:val="00CF62B7"/>
    <w:rsid w:val="00D422E7"/>
    <w:rsid w:val="00D429CA"/>
    <w:rsid w:val="00D521E0"/>
    <w:rsid w:val="00D57F21"/>
    <w:rsid w:val="00DA6087"/>
    <w:rsid w:val="00DE4F3B"/>
    <w:rsid w:val="00DE61CA"/>
    <w:rsid w:val="00DE6D45"/>
    <w:rsid w:val="00DE755B"/>
    <w:rsid w:val="00DF1A9B"/>
    <w:rsid w:val="00DF4E48"/>
    <w:rsid w:val="00E04E60"/>
    <w:rsid w:val="00E0773E"/>
    <w:rsid w:val="00E31833"/>
    <w:rsid w:val="00E34AFB"/>
    <w:rsid w:val="00E429A2"/>
    <w:rsid w:val="00E42BEE"/>
    <w:rsid w:val="00E51671"/>
    <w:rsid w:val="00E56909"/>
    <w:rsid w:val="00E6040E"/>
    <w:rsid w:val="00E66C26"/>
    <w:rsid w:val="00E7063E"/>
    <w:rsid w:val="00E710F4"/>
    <w:rsid w:val="00E71232"/>
    <w:rsid w:val="00E80F27"/>
    <w:rsid w:val="00E9710E"/>
    <w:rsid w:val="00EC2A89"/>
    <w:rsid w:val="00EF7C61"/>
    <w:rsid w:val="00F00D95"/>
    <w:rsid w:val="00F02B4D"/>
    <w:rsid w:val="00F117E5"/>
    <w:rsid w:val="00F26689"/>
    <w:rsid w:val="00F30B99"/>
    <w:rsid w:val="00F456A5"/>
    <w:rsid w:val="00F47697"/>
    <w:rsid w:val="00F56A4D"/>
    <w:rsid w:val="00F56CED"/>
    <w:rsid w:val="00F60EBD"/>
    <w:rsid w:val="00F71783"/>
    <w:rsid w:val="00F72EEE"/>
    <w:rsid w:val="00F73DFA"/>
    <w:rsid w:val="00F73E60"/>
    <w:rsid w:val="00F8771E"/>
    <w:rsid w:val="00F96CE4"/>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CDC"/>
    <w:pPr>
      <w:bidi/>
    </w:pPr>
    <w:rPr>
      <w:rFonts w:cstheme="minorHAnsi"/>
      <w:sz w:val="24"/>
      <w:szCs w:val="24"/>
      <w:lang w:val="ar"/>
    </w:rPr>
  </w:style>
  <w:style w:type="paragraph" w:styleId="Heading1">
    <w:name w:val="heading 1"/>
    <w:basedOn w:val="ch"/>
    <w:next w:val="Normal"/>
    <w:link w:val="Heading1Char"/>
    <w:uiPriority w:val="9"/>
    <w:qFormat/>
    <w:rsid w:val="00EF7C61"/>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F7C61"/>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406233"/>
    <w:pPr>
      <w:tabs>
        <w:tab w:val="right" w:leader="dot" w:pos="9350"/>
      </w:tabs>
      <w:bidi w:val="0"/>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4.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3.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fontTable" Target="fontTable.xml"/><Relationship Id="rId10" Type="http://schemas.openxmlformats.org/officeDocument/2006/relationships/hyperlink" Target="https://archive.org/search.php?query=openbooksinarabic&amp;sin=" TargetMode="External"/><Relationship Id="rId19" Type="http://schemas.openxmlformats.org/officeDocument/2006/relationships/subDocument" Target="&#1575;&#1604;&#1601;&#1589;&#1604;%201.docx" TargetMode="External"/><Relationship Id="rId4" Type="http://schemas.openxmlformats.org/officeDocument/2006/relationships/settings" Target="settings.xml"/><Relationship Id="rId9" Type="http://schemas.openxmlformats.org/officeDocument/2006/relationships/hyperlink" Target="https://github.com/moustafashahin122" TargetMode="External"/><Relationship Id="rId14" Type="http://schemas.openxmlformats.org/officeDocument/2006/relationships/image" Target="media/image3.png"/><Relationship Id="rId22" Type="http://schemas.openxmlformats.org/officeDocument/2006/relationships/subDocument" Target="&#1575;&#1604;&#1601;&#1589;&#1604;%206.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5</cp:revision>
  <cp:lastPrinted>2023-03-17T20:10:00Z</cp:lastPrinted>
  <dcterms:created xsi:type="dcterms:W3CDTF">2022-02-07T08:03:00Z</dcterms:created>
  <dcterms:modified xsi:type="dcterms:W3CDTF">2023-03-17T20:17:00Z</dcterms:modified>
</cp:coreProperties>
</file>